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55D75" w14:textId="77777777" w:rsidR="00486A2E" w:rsidRDefault="00486A2E" w:rsidP="00486A2E">
      <w:pPr>
        <w:jc w:val="center"/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</w:pPr>
    </w:p>
    <w:p w14:paraId="2D8F1910" w14:textId="77777777" w:rsidR="002766CF" w:rsidRDefault="00486A2E" w:rsidP="00486A2E">
      <w:pPr>
        <w:jc w:val="center"/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</w:pPr>
      <w:r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 xml:space="preserve">THIS FORM </w:t>
      </w:r>
      <w:r w:rsidR="002766CF"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>FACILITATES THE CREATION OF A GRO</w:t>
      </w:r>
      <w:r w:rsidR="00C449A6"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>U</w:t>
      </w:r>
      <w:r w:rsidR="002766CF"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>P TRIP IN THE TRAVEL REGISTRY TO WHICH ALL PART</w:t>
      </w:r>
      <w:r w:rsidR="00C449A6"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>ICIPANTS CAN BE ASSOCIATED, THERE</w:t>
      </w:r>
      <w:r w:rsidR="002766CF"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>BY ELIMINATING THE NEED FOR INDIVIDUALS TO REGISTER THEMSELVES AND THE UNIT FROM VERIFYING COMPLIANCE.</w:t>
      </w:r>
    </w:p>
    <w:p w14:paraId="65C14032" w14:textId="77777777" w:rsidR="00486A2E" w:rsidRDefault="00486A2E" w:rsidP="00486A2E">
      <w:pPr>
        <w:jc w:val="center"/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</w:pPr>
    </w:p>
    <w:p w14:paraId="41C89FA5" w14:textId="77777777" w:rsidR="00486A2E" w:rsidRPr="00001823" w:rsidRDefault="00486A2E" w:rsidP="00486A2E">
      <w:pPr>
        <w:jc w:val="center"/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</w:pPr>
      <w:r w:rsidRPr="00001823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 xml:space="preserve">FOR </w:t>
      </w:r>
      <w:r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 xml:space="preserve">GROUP </w:t>
      </w:r>
      <w:r w:rsidRPr="00001823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>TRAVEL TO ELEVATED-RISK DESTINATIONS</w:t>
      </w:r>
      <w:r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>,</w:t>
      </w:r>
      <w:r w:rsidRPr="00001823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 xml:space="preserve"> THE </w:t>
      </w:r>
      <w:r w:rsidR="002766CF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>OFF-CAMPUS ACTIVITY LEADER (OCAL)</w:t>
      </w:r>
      <w:r w:rsidRPr="00001823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 xml:space="preserve"> MUST</w:t>
      </w:r>
      <w:r w:rsidR="000B41A0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 xml:space="preserve"> FIRST</w:t>
      </w:r>
      <w:r w:rsidRPr="00001823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 xml:space="preserve"> FILE AN ITART PETITION AT TRAVELREGISTRY.CORNELL.EDU</w:t>
      </w:r>
      <w:r w:rsidR="000B41A0">
        <w:rPr>
          <w:rFonts w:asciiTheme="minorHAnsi" w:eastAsia="Calibri" w:hAnsiTheme="minorHAnsi" w:cstheme="minorHAnsi"/>
          <w:b/>
          <w:color w:val="FF0000"/>
          <w:sz w:val="18"/>
          <w:szCs w:val="18"/>
          <w:u w:val="single"/>
        </w:rPr>
        <w:t>. IF APPROVED, SKIP TO STEP 2.</w:t>
      </w:r>
    </w:p>
    <w:p w14:paraId="7259D381" w14:textId="77777777" w:rsidR="00486A2E" w:rsidRPr="00431352" w:rsidRDefault="00486A2E" w:rsidP="00486A2E">
      <w:pPr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</w:pP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  <w:u w:val="single"/>
        </w:rPr>
        <w:t>Process</w:t>
      </w:r>
    </w:p>
    <w:p w14:paraId="7B13F04C" w14:textId="77777777" w:rsidR="00486A2E" w:rsidRPr="00431352" w:rsidRDefault="00486A2E" w:rsidP="00486A2E">
      <w:pPr>
        <w:ind w:left="720" w:hanging="720"/>
        <w:rPr>
          <w:rFonts w:asciiTheme="minorHAnsi" w:eastAsia="Calibri" w:hAnsiTheme="minorHAnsi" w:cstheme="minorHAnsi"/>
          <w:color w:val="000000"/>
          <w:sz w:val="18"/>
          <w:szCs w:val="18"/>
        </w:rPr>
      </w:pP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Step 1:</w:t>
      </w:r>
      <w:r w:rsidR="002766CF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    </w:t>
      </w:r>
      <w:r w:rsidR="00BA3F02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Approx. </w:t>
      </w:r>
      <w:r w:rsidR="002766CF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1 month</w:t>
      </w: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 before departure. 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P</w:t>
      </w:r>
      <w:r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rovide as much detail as possible in all of the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fields below and return</w:t>
      </w:r>
      <w:r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to</w:t>
      </w:r>
      <w:r w:rsidR="002766CF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</w:t>
      </w:r>
      <w:hyperlink r:id="rId8" w:history="1">
        <w:r w:rsidR="00173CAB" w:rsidRPr="00431352">
          <w:rPr>
            <w:rStyle w:val="Hyperlink"/>
            <w:rFonts w:asciiTheme="minorHAnsi" w:eastAsia="Calibri" w:hAnsiTheme="minorHAnsi" w:cstheme="minorHAnsi"/>
            <w:sz w:val="18"/>
            <w:szCs w:val="18"/>
          </w:rPr>
          <w:t>travelregistry@cornell.edu</w:t>
        </w:r>
      </w:hyperlink>
    </w:p>
    <w:p w14:paraId="46F69E4D" w14:textId="1F98F230" w:rsidR="00486A2E" w:rsidRPr="00431352" w:rsidRDefault="00486A2E" w:rsidP="00486A2E">
      <w:pPr>
        <w:ind w:left="720" w:hanging="720"/>
        <w:rPr>
          <w:rStyle w:val="Hyperlink"/>
          <w:rFonts w:asciiTheme="minorHAnsi" w:eastAsia="Calibri" w:hAnsiTheme="minorHAnsi" w:cstheme="minorHAnsi"/>
          <w:sz w:val="18"/>
          <w:szCs w:val="18"/>
        </w:rPr>
      </w:pP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Step 2:</w:t>
      </w:r>
      <w:r w:rsidR="002766CF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   </w:t>
      </w:r>
      <w:r w:rsidR="00BA3F02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Approx. 2 weeks</w:t>
      </w: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 before departure. </w:t>
      </w:r>
      <w:r w:rsidR="00BA3F02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 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P</w:t>
      </w:r>
      <w:r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rovide 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a final</w:t>
      </w:r>
      <w:r w:rsidR="00BA3F0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participant</w:t>
      </w:r>
      <w:r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roster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,</w:t>
      </w:r>
      <w:r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u</w:t>
      </w:r>
      <w:r w:rsidR="00BA3F0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sing the “</w:t>
      </w:r>
      <w:r w:rsidR="0043135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G</w:t>
      </w:r>
      <w:r w:rsidR="00BA3F0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roup </w:t>
      </w:r>
      <w:r w:rsidR="0043135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U</w:t>
      </w:r>
      <w:r w:rsidR="00BA3F0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pload </w:t>
      </w:r>
      <w:r w:rsidR="0043135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T</w:t>
      </w:r>
      <w:r w:rsidR="00BA3F0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emplate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,</w:t>
      </w:r>
      <w:r w:rsidR="00BA3F02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>”</w:t>
      </w:r>
      <w:r w:rsidR="00173CAB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to </w:t>
      </w:r>
      <w:hyperlink r:id="rId9" w:history="1">
        <w:r w:rsidR="00173CAB" w:rsidRPr="00431352">
          <w:rPr>
            <w:rStyle w:val="Hyperlink"/>
            <w:rFonts w:asciiTheme="minorHAnsi" w:eastAsia="Calibri" w:hAnsiTheme="minorHAnsi" w:cstheme="minorHAnsi"/>
            <w:sz w:val="18"/>
            <w:szCs w:val="18"/>
          </w:rPr>
          <w:t>travelregistry@cornell.edu</w:t>
        </w:r>
      </w:hyperlink>
    </w:p>
    <w:p w14:paraId="20A8E4F4" w14:textId="07B389B7" w:rsidR="00D13F64" w:rsidRPr="00431352" w:rsidRDefault="00D13F64" w:rsidP="00486A2E">
      <w:pPr>
        <w:ind w:left="720" w:hanging="720"/>
        <w:rPr>
          <w:rFonts w:asciiTheme="minorHAnsi" w:eastAsia="Calibri" w:hAnsiTheme="minorHAnsi" w:cstheme="minorHAnsi"/>
          <w:bCs/>
          <w:color w:val="000000"/>
          <w:sz w:val="18"/>
          <w:szCs w:val="18"/>
        </w:rPr>
      </w:pP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Step 3:    Verify </w:t>
      </w:r>
      <w:r w:rsidR="00431352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signed Release of Liability. </w:t>
      </w:r>
      <w:r w:rsidR="00431352" w:rsidRPr="00431352">
        <w:rPr>
          <w:rFonts w:asciiTheme="minorHAnsi" w:eastAsia="Calibri" w:hAnsiTheme="minorHAnsi" w:cstheme="minorHAnsi"/>
          <w:bCs/>
          <w:color w:val="000000"/>
          <w:sz w:val="18"/>
          <w:szCs w:val="18"/>
        </w:rPr>
        <w:t xml:space="preserve">Request </w:t>
      </w:r>
      <w:r w:rsidR="000A474C">
        <w:rPr>
          <w:rFonts w:asciiTheme="minorHAnsi" w:eastAsia="Calibri" w:hAnsiTheme="minorHAnsi" w:cstheme="minorHAnsi"/>
          <w:bCs/>
          <w:color w:val="000000"/>
          <w:sz w:val="18"/>
          <w:szCs w:val="18"/>
        </w:rPr>
        <w:t xml:space="preserve">a </w:t>
      </w:r>
      <w:bookmarkStart w:id="0" w:name="_GoBack"/>
      <w:bookmarkEnd w:id="0"/>
      <w:r w:rsidR="00431352" w:rsidRPr="00431352">
        <w:rPr>
          <w:rFonts w:asciiTheme="minorHAnsi" w:eastAsia="Calibri" w:hAnsiTheme="minorHAnsi" w:cstheme="minorHAnsi"/>
          <w:bCs/>
          <w:color w:val="000000"/>
          <w:sz w:val="18"/>
          <w:szCs w:val="18"/>
        </w:rPr>
        <w:t>copy of confirmation email from student travelers. See below in “Don’t Forget.”</w:t>
      </w:r>
    </w:p>
    <w:p w14:paraId="3F43F3C0" w14:textId="63E1329C" w:rsidR="00134056" w:rsidRDefault="00BA5F37" w:rsidP="00431352">
      <w:pPr>
        <w:ind w:left="720" w:hanging="720"/>
        <w:rPr>
          <w:rFonts w:asciiTheme="minorHAnsi" w:eastAsia="Calibri" w:hAnsiTheme="minorHAnsi" w:cstheme="minorHAnsi"/>
          <w:color w:val="000000"/>
          <w:sz w:val="18"/>
          <w:szCs w:val="18"/>
        </w:rPr>
      </w:pP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Step </w:t>
      </w:r>
      <w:r w:rsidR="00431352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4</w:t>
      </w:r>
      <w:r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:</w:t>
      </w:r>
      <w:r w:rsidR="002766CF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   </w:t>
      </w:r>
      <w:r w:rsidR="002766CF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>Recommended before</w:t>
      </w:r>
      <w:r w:rsidR="00486A2E" w:rsidRPr="00431352">
        <w:rPr>
          <w:rFonts w:asciiTheme="minorHAnsi" w:eastAsia="Calibri" w:hAnsiTheme="minorHAnsi" w:cstheme="minorHAnsi"/>
          <w:b/>
          <w:color w:val="000000"/>
          <w:sz w:val="18"/>
          <w:szCs w:val="18"/>
        </w:rPr>
        <w:t xml:space="preserve"> departure.</w:t>
      </w:r>
      <w:r w:rsidR="00486A2E" w:rsidRPr="00431352">
        <w:rPr>
          <w:rFonts w:asciiTheme="minorHAnsi" w:eastAsia="Calibri" w:hAnsiTheme="minorHAnsi" w:cstheme="minorHAnsi"/>
          <w:color w:val="000000"/>
          <w:sz w:val="18"/>
          <w:szCs w:val="18"/>
        </w:rPr>
        <w:t xml:space="preserve"> </w:t>
      </w:r>
      <w:r w:rsidR="00431352" w:rsidRPr="000A474C">
        <w:rPr>
          <w:rFonts w:asciiTheme="minorHAnsi" w:hAnsiTheme="minorHAnsi" w:cstheme="minorHAnsi"/>
          <w:sz w:val="18"/>
          <w:szCs w:val="18"/>
        </w:rPr>
        <w:t>Both students and Faculty/Staff complete the pre-departure orientations foun</w:t>
      </w:r>
      <w:r w:rsidR="000A474C" w:rsidRPr="000A474C">
        <w:rPr>
          <w:rFonts w:asciiTheme="minorHAnsi" w:hAnsiTheme="minorHAnsi" w:cstheme="minorHAnsi"/>
          <w:sz w:val="18"/>
          <w:szCs w:val="18"/>
        </w:rPr>
        <w:t>d</w:t>
      </w:r>
      <w:r w:rsidR="000A474C">
        <w:rPr>
          <w:rFonts w:asciiTheme="minorHAnsi" w:hAnsiTheme="minorHAnsi" w:cstheme="minorHAnsi"/>
          <w:sz w:val="18"/>
          <w:szCs w:val="18"/>
        </w:rPr>
        <w:t xml:space="preserve"> h</w:t>
      </w:r>
      <w:r w:rsidR="00431352" w:rsidRPr="000A474C">
        <w:rPr>
          <w:rFonts w:asciiTheme="minorHAnsi" w:hAnsiTheme="minorHAnsi" w:cstheme="minorHAnsi"/>
          <w:sz w:val="18"/>
          <w:szCs w:val="18"/>
        </w:rPr>
        <w:t>ere</w:t>
      </w:r>
      <w:r w:rsidR="000A474C">
        <w:rPr>
          <w:rFonts w:asciiTheme="minorHAnsi" w:hAnsiTheme="minorHAnsi" w:cstheme="minorHAnsi"/>
          <w:sz w:val="18"/>
          <w:szCs w:val="18"/>
        </w:rPr>
        <w:t xml:space="preserve">: </w:t>
      </w:r>
      <w:hyperlink r:id="rId10" w:history="1">
        <w:r w:rsidR="000A474C" w:rsidRPr="00027D9D">
          <w:rPr>
            <w:rStyle w:val="Hyperlink"/>
            <w:rFonts w:asciiTheme="minorHAnsi" w:hAnsiTheme="minorHAnsi" w:cstheme="minorHAnsi"/>
            <w:sz w:val="18"/>
            <w:szCs w:val="18"/>
          </w:rPr>
          <w:t>https://global.cornell.edu/travel/pre-departure-orientation</w:t>
        </w:r>
      </w:hyperlink>
    </w:p>
    <w:p w14:paraId="2CEAE518" w14:textId="77777777" w:rsidR="0001176C" w:rsidRPr="0001176C" w:rsidRDefault="0001176C" w:rsidP="009C7C08">
      <w:pPr>
        <w:ind w:left="720" w:hanging="720"/>
        <w:rPr>
          <w:rFonts w:asciiTheme="minorHAnsi" w:eastAsia="Calibri" w:hAnsiTheme="minorHAnsi" w:cstheme="minorHAnsi"/>
          <w:color w:val="FF0000"/>
          <w:sz w:val="16"/>
          <w:szCs w:val="16"/>
        </w:rPr>
      </w:pPr>
    </w:p>
    <w:tbl>
      <w:tblPr>
        <w:tblStyle w:val="TableGrid"/>
        <w:tblpPr w:leftFromText="180" w:rightFromText="180" w:vertAnchor="page" w:horzAnchor="margin" w:tblpY="3890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236"/>
        <w:gridCol w:w="1545"/>
        <w:gridCol w:w="928"/>
        <w:gridCol w:w="2971"/>
      </w:tblGrid>
      <w:tr w:rsidR="00486A2E" w14:paraId="6CF239E6" w14:textId="77777777" w:rsidTr="00486A2E">
        <w:trPr>
          <w:trHeight w:val="1136"/>
        </w:trPr>
        <w:tc>
          <w:tcPr>
            <w:tcW w:w="10680" w:type="dxa"/>
            <w:gridSpan w:val="4"/>
          </w:tcPr>
          <w:p w14:paraId="4A63831D" w14:textId="77777777" w:rsidR="00486A2E" w:rsidRDefault="00486A2E" w:rsidP="00486A2E">
            <w:r>
              <w:t xml:space="preserve">Off-Campus Activity Leader (OCAL) </w:t>
            </w:r>
          </w:p>
          <w:p w14:paraId="66A9CE9E" w14:textId="77777777" w:rsidR="00486A2E" w:rsidRPr="00622DD1" w:rsidRDefault="00486A2E" w:rsidP="00486A2E">
            <w:pPr>
              <w:rPr>
                <w:sz w:val="16"/>
                <w:szCs w:val="16"/>
              </w:rPr>
            </w:pPr>
            <w:r w:rsidRPr="00622DD1">
              <w:rPr>
                <w:sz w:val="16"/>
                <w:szCs w:val="16"/>
              </w:rPr>
              <w:t>OCALs are:</w:t>
            </w:r>
          </w:p>
          <w:p w14:paraId="1B68707F" w14:textId="77777777" w:rsidR="00486A2E" w:rsidRPr="00622DD1" w:rsidRDefault="00486A2E" w:rsidP="00486A2E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</w:rPr>
            </w:pPr>
            <w:r w:rsidRPr="00622DD1">
              <w:rPr>
                <w:sz w:val="16"/>
                <w:szCs w:val="16"/>
              </w:rPr>
              <w:t>Faculty, staff, or student traveling with a group (</w:t>
            </w:r>
            <w:r w:rsidR="001E3117">
              <w:rPr>
                <w:sz w:val="16"/>
                <w:szCs w:val="16"/>
              </w:rPr>
              <w:t>2</w:t>
            </w:r>
            <w:r w:rsidRPr="00622DD1">
              <w:rPr>
                <w:sz w:val="16"/>
                <w:szCs w:val="16"/>
              </w:rPr>
              <w:t>+) of students, alumni, or members of the general public.</w:t>
            </w:r>
          </w:p>
          <w:p w14:paraId="10B07D99" w14:textId="77777777" w:rsidR="001E3117" w:rsidRDefault="00486A2E" w:rsidP="001E3117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</w:rPr>
            </w:pPr>
            <w:r w:rsidRPr="00622DD1">
              <w:rPr>
                <w:sz w:val="16"/>
                <w:szCs w:val="16"/>
              </w:rPr>
              <w:t>Considered to be the person(s) responsible for the group’s well-being while abroad.</w:t>
            </w:r>
          </w:p>
          <w:p w14:paraId="5DCF18AB" w14:textId="77777777" w:rsidR="00486A2E" w:rsidRPr="001E3117" w:rsidRDefault="00486A2E" w:rsidP="001E3117">
            <w:pPr>
              <w:pStyle w:val="ListParagraph"/>
              <w:numPr>
                <w:ilvl w:val="0"/>
                <w:numId w:val="1"/>
              </w:numPr>
              <w:rPr>
                <w:sz w:val="16"/>
                <w:szCs w:val="16"/>
              </w:rPr>
            </w:pPr>
            <w:r w:rsidRPr="001E3117">
              <w:rPr>
                <w:sz w:val="16"/>
                <w:szCs w:val="16"/>
              </w:rPr>
              <w:t>The initial point of contact abroad for emergencies or information request.</w:t>
            </w:r>
          </w:p>
        </w:tc>
      </w:tr>
      <w:tr w:rsidR="00486A2E" w14:paraId="68042D6C" w14:textId="77777777" w:rsidTr="00486A2E">
        <w:trPr>
          <w:trHeight w:val="522"/>
        </w:trPr>
        <w:tc>
          <w:tcPr>
            <w:tcW w:w="7709" w:type="dxa"/>
            <w:gridSpan w:val="3"/>
          </w:tcPr>
          <w:p w14:paraId="23A42E55" w14:textId="77777777" w:rsidR="001E3117" w:rsidRPr="001E3117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Name of Primary OCAL:</w:t>
            </w:r>
          </w:p>
          <w:p w14:paraId="6C923D6E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  <w:p w14:paraId="414B9AE6" w14:textId="77777777" w:rsidR="00486A2E" w:rsidRPr="0055470D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0C823FCD" w14:textId="77777777" w:rsidR="00486A2E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NetID of Primary OCAL:</w:t>
            </w:r>
          </w:p>
          <w:p w14:paraId="7BD65191" w14:textId="77777777" w:rsidR="001E3117" w:rsidRPr="001E3117" w:rsidRDefault="001E3117" w:rsidP="00486A2E">
            <w:pPr>
              <w:rPr>
                <w:sz w:val="18"/>
                <w:szCs w:val="18"/>
              </w:rPr>
            </w:pPr>
          </w:p>
        </w:tc>
      </w:tr>
      <w:tr w:rsidR="00486A2E" w14:paraId="535D87FD" w14:textId="77777777" w:rsidTr="00486A2E">
        <w:trPr>
          <w:trHeight w:val="582"/>
        </w:trPr>
        <w:tc>
          <w:tcPr>
            <w:tcW w:w="6781" w:type="dxa"/>
            <w:gridSpan w:val="2"/>
          </w:tcPr>
          <w:p w14:paraId="034F6AEB" w14:textId="77777777" w:rsidR="00486A2E" w:rsidRPr="0017670A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Primary OCAL’s Cornell affiliation:</w:t>
            </w:r>
          </w:p>
          <w:p w14:paraId="18C57551" w14:textId="77777777" w:rsidR="00486A2E" w:rsidRDefault="00486A2E" w:rsidP="00486A2E">
            <w:pPr>
              <w:rPr>
                <w:sz w:val="20"/>
                <w:szCs w:val="20"/>
              </w:rPr>
            </w:pPr>
          </w:p>
          <w:p w14:paraId="6A3263E4" w14:textId="77777777" w:rsidR="00486A2E" w:rsidRPr="009509B3" w:rsidRDefault="00486A2E" w:rsidP="00486A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sdt>
              <w:sdtPr>
                <w:rPr>
                  <w:sz w:val="20"/>
                  <w:szCs w:val="20"/>
                </w:rPr>
                <w:id w:val="674685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C8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Faculty                </w:t>
            </w:r>
            <w:sdt>
              <w:sdtPr>
                <w:rPr>
                  <w:sz w:val="20"/>
                  <w:szCs w:val="20"/>
                </w:rPr>
                <w:id w:val="-11752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C8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Staff                </w:t>
            </w:r>
            <w:sdt>
              <w:sdtPr>
                <w:rPr>
                  <w:sz w:val="20"/>
                  <w:szCs w:val="20"/>
                </w:rPr>
                <w:id w:val="-436911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C8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Student              </w:t>
            </w:r>
            <w:sdt>
              <w:sdtPr>
                <w:rPr>
                  <w:sz w:val="20"/>
                  <w:szCs w:val="20"/>
                </w:rPr>
                <w:id w:val="-204628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C8C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 Other</w:t>
            </w:r>
          </w:p>
        </w:tc>
        <w:tc>
          <w:tcPr>
            <w:tcW w:w="3899" w:type="dxa"/>
            <w:gridSpan w:val="2"/>
          </w:tcPr>
          <w:p w14:paraId="2A2F0CE7" w14:textId="77777777" w:rsidR="00486A2E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College of Primary OCAL:</w:t>
            </w:r>
          </w:p>
          <w:p w14:paraId="6A0EC30C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</w:tr>
      <w:tr w:rsidR="00486A2E" w14:paraId="30DBA857" w14:textId="77777777" w:rsidTr="00486A2E">
        <w:trPr>
          <w:trHeight w:val="677"/>
        </w:trPr>
        <w:tc>
          <w:tcPr>
            <w:tcW w:w="6781" w:type="dxa"/>
            <w:gridSpan w:val="2"/>
          </w:tcPr>
          <w:p w14:paraId="4636CC94" w14:textId="77777777" w:rsidR="00486A2E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If student, name and NetID of Faculty/Staff advisor for this program:</w:t>
            </w:r>
          </w:p>
          <w:p w14:paraId="3F53112C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  <w:p w14:paraId="70C6A2CB" w14:textId="77777777" w:rsidR="00486A2E" w:rsidRPr="0055470D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3899" w:type="dxa"/>
            <w:gridSpan w:val="2"/>
          </w:tcPr>
          <w:p w14:paraId="0F602F79" w14:textId="77777777" w:rsidR="00486A2E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Department/Unit of Primary OCAL:</w:t>
            </w:r>
          </w:p>
          <w:p w14:paraId="7809F3D2" w14:textId="77777777" w:rsidR="001E3117" w:rsidRPr="001E3117" w:rsidRDefault="001E3117" w:rsidP="00486A2E">
            <w:pPr>
              <w:rPr>
                <w:sz w:val="18"/>
                <w:szCs w:val="18"/>
              </w:rPr>
            </w:pPr>
          </w:p>
        </w:tc>
      </w:tr>
      <w:tr w:rsidR="00486A2E" w14:paraId="02911A6D" w14:textId="77777777" w:rsidTr="00486A2E">
        <w:trPr>
          <w:trHeight w:val="591"/>
        </w:trPr>
        <w:tc>
          <w:tcPr>
            <w:tcW w:w="5236" w:type="dxa"/>
          </w:tcPr>
          <w:p w14:paraId="75D5DE8E" w14:textId="77777777" w:rsidR="00486A2E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Telephone number while in U.S.:</w:t>
            </w:r>
          </w:p>
          <w:p w14:paraId="28C7DC55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  <w:p w14:paraId="165C6E57" w14:textId="77777777" w:rsidR="00486A2E" w:rsidRPr="0055470D" w:rsidRDefault="00486A2E" w:rsidP="00486A2E">
            <w:pPr>
              <w:rPr>
                <w:sz w:val="18"/>
                <w:szCs w:val="18"/>
              </w:rPr>
            </w:pPr>
          </w:p>
          <w:p w14:paraId="7301C1B0" w14:textId="77777777" w:rsidR="00486A2E" w:rsidRPr="0017670A" w:rsidRDefault="00486A2E" w:rsidP="00486A2E">
            <w:pPr>
              <w:rPr>
                <w:b/>
                <w:sz w:val="20"/>
                <w:szCs w:val="20"/>
              </w:rPr>
            </w:pPr>
          </w:p>
        </w:tc>
        <w:tc>
          <w:tcPr>
            <w:tcW w:w="5444" w:type="dxa"/>
            <w:gridSpan w:val="3"/>
          </w:tcPr>
          <w:p w14:paraId="25708516" w14:textId="77777777" w:rsidR="00486A2E" w:rsidRDefault="00486A2E" w:rsidP="00486A2E">
            <w:pPr>
              <w:rPr>
                <w:b/>
                <w:sz w:val="20"/>
                <w:szCs w:val="20"/>
              </w:rPr>
            </w:pPr>
            <w:r w:rsidRPr="0017670A">
              <w:rPr>
                <w:b/>
                <w:sz w:val="20"/>
                <w:szCs w:val="20"/>
              </w:rPr>
              <w:t>Telephone number while abroad:</w:t>
            </w:r>
          </w:p>
          <w:p w14:paraId="68AE521D" w14:textId="77777777" w:rsidR="001E3117" w:rsidRPr="0055470D" w:rsidRDefault="001E3117" w:rsidP="00486A2E">
            <w:pPr>
              <w:rPr>
                <w:sz w:val="18"/>
                <w:szCs w:val="18"/>
              </w:rPr>
            </w:pPr>
          </w:p>
        </w:tc>
      </w:tr>
      <w:tr w:rsidR="00486A2E" w14:paraId="16EED9CF" w14:textId="77777777" w:rsidTr="00486A2E">
        <w:trPr>
          <w:trHeight w:val="806"/>
        </w:trPr>
        <w:tc>
          <w:tcPr>
            <w:tcW w:w="7709" w:type="dxa"/>
            <w:gridSpan w:val="3"/>
          </w:tcPr>
          <w:p w14:paraId="13AF6CB1" w14:textId="77777777" w:rsidR="00486A2E" w:rsidRPr="0055470D" w:rsidRDefault="00486A2E" w:rsidP="00486A2E">
            <w:pPr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Name of Secondary/Co-OCAL (if applicable):</w:t>
            </w:r>
          </w:p>
          <w:p w14:paraId="4BE97268" w14:textId="77777777" w:rsidR="001E3117" w:rsidRPr="001E3117" w:rsidRDefault="001E3117" w:rsidP="00486A2E">
            <w:pPr>
              <w:rPr>
                <w:sz w:val="18"/>
                <w:szCs w:val="18"/>
              </w:rPr>
            </w:pPr>
          </w:p>
        </w:tc>
        <w:tc>
          <w:tcPr>
            <w:tcW w:w="2971" w:type="dxa"/>
          </w:tcPr>
          <w:p w14:paraId="55D6E1C9" w14:textId="77777777" w:rsidR="001E3117" w:rsidRPr="001E3117" w:rsidRDefault="00486A2E" w:rsidP="00486A2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etID of Secondary/Co-OCAL (if applicable):</w:t>
            </w:r>
          </w:p>
          <w:p w14:paraId="2FA0CC57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  <w:p w14:paraId="46CBE3CC" w14:textId="77777777" w:rsidR="00486A2E" w:rsidRPr="0055470D" w:rsidRDefault="00486A2E" w:rsidP="00486A2E">
            <w:pPr>
              <w:rPr>
                <w:sz w:val="18"/>
                <w:szCs w:val="18"/>
              </w:rPr>
            </w:pPr>
          </w:p>
        </w:tc>
      </w:tr>
    </w:tbl>
    <w:p w14:paraId="6426A5BA" w14:textId="77777777" w:rsidR="00936314" w:rsidRDefault="00936314" w:rsidP="00486A2E"/>
    <w:tbl>
      <w:tblPr>
        <w:tblStyle w:val="TableGrid"/>
        <w:tblpPr w:leftFromText="180" w:rightFromText="180" w:vertAnchor="text" w:horzAnchor="margin" w:tblpY="115"/>
        <w:tblW w:w="1069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2539"/>
        <w:gridCol w:w="1126"/>
        <w:gridCol w:w="1286"/>
        <w:gridCol w:w="2604"/>
        <w:gridCol w:w="2086"/>
      </w:tblGrid>
      <w:tr w:rsidR="00486A2E" w14:paraId="6DE4B911" w14:textId="77777777" w:rsidTr="00936314">
        <w:trPr>
          <w:trHeight w:val="510"/>
        </w:trPr>
        <w:tc>
          <w:tcPr>
            <w:tcW w:w="10697" w:type="dxa"/>
            <w:gridSpan w:val="6"/>
          </w:tcPr>
          <w:p w14:paraId="39B0AE02" w14:textId="77777777" w:rsidR="00486A2E" w:rsidRDefault="00486A2E" w:rsidP="009F11C8">
            <w:r>
              <w:t>Off-Campus Activity Information</w:t>
            </w:r>
          </w:p>
          <w:p w14:paraId="4A10499C" w14:textId="77777777" w:rsidR="00486A2E" w:rsidRPr="00936314" w:rsidRDefault="00486A2E" w:rsidP="009F11C8">
            <w:pPr>
              <w:rPr>
                <w:sz w:val="16"/>
                <w:szCs w:val="16"/>
              </w:rPr>
            </w:pPr>
            <w:r w:rsidRPr="00936314">
              <w:rPr>
                <w:sz w:val="16"/>
                <w:szCs w:val="16"/>
              </w:rPr>
              <w:t>This is information related to the abroad portion of the program.</w:t>
            </w:r>
          </w:p>
        </w:tc>
      </w:tr>
      <w:tr w:rsidR="00486A2E" w14:paraId="20FCE3C9" w14:textId="77777777" w:rsidTr="00936314">
        <w:trPr>
          <w:trHeight w:val="706"/>
        </w:trPr>
        <w:tc>
          <w:tcPr>
            <w:tcW w:w="8611" w:type="dxa"/>
            <w:gridSpan w:val="5"/>
          </w:tcPr>
          <w:p w14:paraId="7A9CA161" w14:textId="77777777" w:rsidR="00486A2E" w:rsidRDefault="00486A2E" w:rsidP="009F11C8">
            <w:pPr>
              <w:rPr>
                <w:b/>
                <w:sz w:val="20"/>
                <w:szCs w:val="20"/>
              </w:rPr>
            </w:pPr>
            <w:r w:rsidRPr="009755AD">
              <w:rPr>
                <w:b/>
                <w:sz w:val="20"/>
                <w:szCs w:val="20"/>
              </w:rPr>
              <w:t>Activity name (ex: Law in India or Orchestra Trek 2019):</w:t>
            </w:r>
          </w:p>
          <w:p w14:paraId="65E80F21" w14:textId="77777777" w:rsidR="00936314" w:rsidRPr="001E3117" w:rsidRDefault="00936314" w:rsidP="009F11C8">
            <w:pPr>
              <w:rPr>
                <w:sz w:val="18"/>
                <w:szCs w:val="18"/>
              </w:rPr>
            </w:pPr>
          </w:p>
        </w:tc>
        <w:tc>
          <w:tcPr>
            <w:tcW w:w="2086" w:type="dxa"/>
          </w:tcPr>
          <w:p w14:paraId="12995FCD" w14:textId="77777777" w:rsidR="00486A2E" w:rsidRPr="0055470D" w:rsidRDefault="00486A2E" w:rsidP="009F11C8">
            <w:pPr>
              <w:rPr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Approx. number of </w:t>
            </w:r>
            <w:r w:rsidRPr="0017670A">
              <w:rPr>
                <w:b/>
                <w:sz w:val="20"/>
                <w:szCs w:val="20"/>
              </w:rPr>
              <w:t xml:space="preserve"> participants:</w:t>
            </w:r>
            <w:r w:rsidR="001E3117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486A2E" w14:paraId="00AA1023" w14:textId="77777777" w:rsidTr="00936314">
        <w:trPr>
          <w:trHeight w:val="768"/>
        </w:trPr>
        <w:tc>
          <w:tcPr>
            <w:tcW w:w="10697" w:type="dxa"/>
            <w:gridSpan w:val="6"/>
          </w:tcPr>
          <w:p w14:paraId="20BB6539" w14:textId="77777777" w:rsidR="00486A2E" w:rsidRDefault="00486A2E" w:rsidP="009F11C8">
            <w:pPr>
              <w:rPr>
                <w:b/>
                <w:sz w:val="20"/>
                <w:szCs w:val="20"/>
              </w:rPr>
            </w:pPr>
            <w:r w:rsidRPr="009755AD">
              <w:rPr>
                <w:b/>
                <w:sz w:val="20"/>
                <w:szCs w:val="20"/>
              </w:rPr>
              <w:t>Itinerary:</w:t>
            </w:r>
          </w:p>
          <w:p w14:paraId="5026EEF5" w14:textId="77777777" w:rsidR="00486A2E" w:rsidRPr="00936314" w:rsidRDefault="00486A2E" w:rsidP="009F11C8">
            <w:pPr>
              <w:rPr>
                <w:sz w:val="16"/>
                <w:szCs w:val="16"/>
              </w:rPr>
            </w:pPr>
            <w:r w:rsidRPr="00936314">
              <w:rPr>
                <w:sz w:val="16"/>
                <w:szCs w:val="16"/>
              </w:rPr>
              <w:t xml:space="preserve">If multiple cities and countries are to be visited abroad, this should include each; not just start and end dates of time abroad.  First stop arrival date is the first day abroad.  Last stop departure date is the last day abroad. </w:t>
            </w:r>
          </w:p>
        </w:tc>
      </w:tr>
      <w:tr w:rsidR="00486A2E" w:rsidRPr="009755AD" w14:paraId="3906DACC" w14:textId="77777777" w:rsidTr="00310998">
        <w:trPr>
          <w:trHeight w:val="10"/>
        </w:trPr>
        <w:tc>
          <w:tcPr>
            <w:tcW w:w="1056" w:type="dxa"/>
          </w:tcPr>
          <w:p w14:paraId="1739CE1B" w14:textId="77777777" w:rsidR="00486A2E" w:rsidRPr="00FD3660" w:rsidRDefault="00486A2E" w:rsidP="009F11C8">
            <w:pPr>
              <w:rPr>
                <w:b/>
                <w:sz w:val="20"/>
                <w:szCs w:val="20"/>
              </w:rPr>
            </w:pPr>
            <w:r w:rsidRPr="00FD3660">
              <w:rPr>
                <w:b/>
                <w:sz w:val="20"/>
                <w:szCs w:val="20"/>
              </w:rPr>
              <w:t>Stop</w:t>
            </w:r>
          </w:p>
        </w:tc>
        <w:tc>
          <w:tcPr>
            <w:tcW w:w="2539" w:type="dxa"/>
          </w:tcPr>
          <w:p w14:paraId="1FA4AEEA" w14:textId="77777777" w:rsidR="00486A2E" w:rsidRPr="00FD3660" w:rsidRDefault="00486A2E" w:rsidP="009F11C8">
            <w:pPr>
              <w:rPr>
                <w:b/>
                <w:sz w:val="20"/>
                <w:szCs w:val="20"/>
              </w:rPr>
            </w:pPr>
            <w:r w:rsidRPr="00FD3660">
              <w:rPr>
                <w:b/>
                <w:sz w:val="20"/>
                <w:szCs w:val="20"/>
              </w:rPr>
              <w:t>City, Country</w:t>
            </w:r>
          </w:p>
        </w:tc>
        <w:tc>
          <w:tcPr>
            <w:tcW w:w="1126" w:type="dxa"/>
          </w:tcPr>
          <w:p w14:paraId="0BD70278" w14:textId="77777777" w:rsidR="00486A2E" w:rsidRPr="00FD3660" w:rsidRDefault="00486A2E" w:rsidP="009F11C8">
            <w:pPr>
              <w:rPr>
                <w:b/>
                <w:sz w:val="20"/>
                <w:szCs w:val="20"/>
              </w:rPr>
            </w:pPr>
            <w:r w:rsidRPr="00FD3660">
              <w:rPr>
                <w:b/>
                <w:sz w:val="20"/>
                <w:szCs w:val="20"/>
              </w:rPr>
              <w:t>Arrival Date</w:t>
            </w:r>
          </w:p>
        </w:tc>
        <w:tc>
          <w:tcPr>
            <w:tcW w:w="1286" w:type="dxa"/>
          </w:tcPr>
          <w:p w14:paraId="52865AF2" w14:textId="77777777" w:rsidR="00486A2E" w:rsidRPr="00FD3660" w:rsidRDefault="00486A2E" w:rsidP="009F11C8">
            <w:pPr>
              <w:rPr>
                <w:b/>
                <w:sz w:val="20"/>
                <w:szCs w:val="20"/>
              </w:rPr>
            </w:pPr>
            <w:r w:rsidRPr="00FD3660">
              <w:rPr>
                <w:b/>
                <w:sz w:val="20"/>
                <w:szCs w:val="20"/>
              </w:rPr>
              <w:t>Departure Date</w:t>
            </w:r>
          </w:p>
        </w:tc>
        <w:tc>
          <w:tcPr>
            <w:tcW w:w="4690" w:type="dxa"/>
            <w:gridSpan w:val="2"/>
          </w:tcPr>
          <w:p w14:paraId="075BD198" w14:textId="77777777" w:rsidR="00486A2E" w:rsidRDefault="00486A2E" w:rsidP="009F11C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commodation (if known)</w:t>
            </w:r>
          </w:p>
          <w:p w14:paraId="68845D94" w14:textId="77777777" w:rsidR="00486A2E" w:rsidRPr="00E45C16" w:rsidRDefault="00486A2E" w:rsidP="009F11C8">
            <w:pPr>
              <w:rPr>
                <w:sz w:val="16"/>
                <w:szCs w:val="16"/>
              </w:rPr>
            </w:pPr>
            <w:r w:rsidRPr="00E45C16">
              <w:rPr>
                <w:sz w:val="16"/>
                <w:szCs w:val="16"/>
              </w:rPr>
              <w:t>If different for OCAL</w:t>
            </w:r>
            <w:r>
              <w:rPr>
                <w:sz w:val="16"/>
                <w:szCs w:val="16"/>
              </w:rPr>
              <w:t xml:space="preserve"> &amp;</w:t>
            </w:r>
            <w:r w:rsidRPr="00E45C16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tudent</w:t>
            </w:r>
            <w:r w:rsidRPr="00E45C16">
              <w:rPr>
                <w:sz w:val="16"/>
                <w:szCs w:val="16"/>
              </w:rPr>
              <w:t>-include both and indicate which</w:t>
            </w:r>
            <w:r>
              <w:rPr>
                <w:sz w:val="16"/>
                <w:szCs w:val="16"/>
              </w:rPr>
              <w:t xml:space="preserve">. Include website if possible. </w:t>
            </w:r>
          </w:p>
        </w:tc>
      </w:tr>
      <w:tr w:rsidR="00486A2E" w:rsidRPr="009755AD" w14:paraId="4793D269" w14:textId="77777777" w:rsidTr="00310998">
        <w:trPr>
          <w:trHeight w:val="7"/>
        </w:trPr>
        <w:tc>
          <w:tcPr>
            <w:tcW w:w="1056" w:type="dxa"/>
          </w:tcPr>
          <w:p w14:paraId="57048A64" w14:textId="77777777" w:rsidR="00486A2E" w:rsidRPr="00936314" w:rsidRDefault="00486A2E" w:rsidP="009F11C8">
            <w:pPr>
              <w:rPr>
                <w:i/>
                <w:sz w:val="18"/>
                <w:szCs w:val="18"/>
              </w:rPr>
            </w:pPr>
            <w:r w:rsidRPr="00936314">
              <w:rPr>
                <w:i/>
                <w:sz w:val="18"/>
                <w:szCs w:val="18"/>
              </w:rPr>
              <w:t>Example:</w:t>
            </w:r>
          </w:p>
          <w:p w14:paraId="643E06B4" w14:textId="77777777" w:rsidR="00486A2E" w:rsidRPr="00FD3660" w:rsidRDefault="00486A2E" w:rsidP="009F11C8">
            <w:pPr>
              <w:rPr>
                <w:sz w:val="20"/>
                <w:szCs w:val="20"/>
              </w:rPr>
            </w:pPr>
            <w:r w:rsidRPr="00936314">
              <w:rPr>
                <w:i/>
                <w:sz w:val="20"/>
                <w:szCs w:val="20"/>
              </w:rPr>
              <w:t>1</w:t>
            </w:r>
          </w:p>
        </w:tc>
        <w:tc>
          <w:tcPr>
            <w:tcW w:w="2539" w:type="dxa"/>
          </w:tcPr>
          <w:p w14:paraId="3A940234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Berlin, Germany</w:t>
            </w:r>
          </w:p>
        </w:tc>
        <w:tc>
          <w:tcPr>
            <w:tcW w:w="1126" w:type="dxa"/>
          </w:tcPr>
          <w:p w14:paraId="5B25646C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1/15/2020</w:t>
            </w:r>
          </w:p>
        </w:tc>
        <w:tc>
          <w:tcPr>
            <w:tcW w:w="1286" w:type="dxa"/>
          </w:tcPr>
          <w:p w14:paraId="448A73C7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1/20/2020</w:t>
            </w:r>
          </w:p>
        </w:tc>
        <w:tc>
          <w:tcPr>
            <w:tcW w:w="4690" w:type="dxa"/>
            <w:gridSpan w:val="2"/>
          </w:tcPr>
          <w:p w14:paraId="0E886C64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 xml:space="preserve">OCAL-Park Inn- </w:t>
            </w:r>
            <w:proofErr w:type="spellStart"/>
            <w:r w:rsidRPr="006A7162">
              <w:rPr>
                <w:i/>
                <w:sz w:val="18"/>
                <w:szCs w:val="18"/>
              </w:rPr>
              <w:t>Alexanderplatz</w:t>
            </w:r>
            <w:proofErr w:type="spellEnd"/>
            <w:r w:rsidRPr="006A7162">
              <w:rPr>
                <w:i/>
                <w:sz w:val="18"/>
                <w:szCs w:val="18"/>
              </w:rPr>
              <w:t xml:space="preserve"> 7</w:t>
            </w:r>
          </w:p>
          <w:p w14:paraId="22B2FCAA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Student- Sunflower Hostel-</w:t>
            </w:r>
            <w:proofErr w:type="spellStart"/>
            <w:r w:rsidRPr="006A7162">
              <w:rPr>
                <w:i/>
                <w:sz w:val="18"/>
                <w:szCs w:val="18"/>
              </w:rPr>
              <w:t>Schonstrasse</w:t>
            </w:r>
            <w:proofErr w:type="spellEnd"/>
            <w:r w:rsidRPr="006A7162">
              <w:rPr>
                <w:i/>
                <w:sz w:val="18"/>
                <w:szCs w:val="18"/>
              </w:rPr>
              <w:t xml:space="preserve"> 2</w:t>
            </w:r>
          </w:p>
        </w:tc>
      </w:tr>
      <w:tr w:rsidR="00486A2E" w14:paraId="7C114361" w14:textId="77777777" w:rsidTr="00310998">
        <w:trPr>
          <w:trHeight w:val="7"/>
        </w:trPr>
        <w:tc>
          <w:tcPr>
            <w:tcW w:w="1056" w:type="dxa"/>
          </w:tcPr>
          <w:p w14:paraId="0CFBD905" w14:textId="77777777" w:rsidR="00486A2E" w:rsidRPr="00936314" w:rsidRDefault="00486A2E" w:rsidP="009F11C8">
            <w:pPr>
              <w:rPr>
                <w:i/>
                <w:sz w:val="18"/>
                <w:szCs w:val="18"/>
              </w:rPr>
            </w:pPr>
            <w:r w:rsidRPr="00936314">
              <w:rPr>
                <w:i/>
                <w:sz w:val="18"/>
                <w:szCs w:val="18"/>
              </w:rPr>
              <w:t>Example:</w:t>
            </w:r>
          </w:p>
          <w:p w14:paraId="34C1443F" w14:textId="77777777" w:rsidR="00486A2E" w:rsidRPr="00FD3660" w:rsidRDefault="00486A2E" w:rsidP="009F11C8">
            <w:pPr>
              <w:rPr>
                <w:sz w:val="20"/>
                <w:szCs w:val="20"/>
              </w:rPr>
            </w:pPr>
            <w:r w:rsidRPr="00936314">
              <w:rPr>
                <w:i/>
                <w:sz w:val="20"/>
                <w:szCs w:val="20"/>
              </w:rPr>
              <w:t>2</w:t>
            </w:r>
          </w:p>
        </w:tc>
        <w:tc>
          <w:tcPr>
            <w:tcW w:w="2539" w:type="dxa"/>
          </w:tcPr>
          <w:p w14:paraId="7563FDE6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Munich, Germany</w:t>
            </w:r>
          </w:p>
        </w:tc>
        <w:tc>
          <w:tcPr>
            <w:tcW w:w="1126" w:type="dxa"/>
          </w:tcPr>
          <w:p w14:paraId="181058AB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1/20/2020</w:t>
            </w:r>
          </w:p>
        </w:tc>
        <w:tc>
          <w:tcPr>
            <w:tcW w:w="1286" w:type="dxa"/>
          </w:tcPr>
          <w:p w14:paraId="46265231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>1/25/2020</w:t>
            </w:r>
          </w:p>
        </w:tc>
        <w:tc>
          <w:tcPr>
            <w:tcW w:w="4690" w:type="dxa"/>
            <w:gridSpan w:val="2"/>
          </w:tcPr>
          <w:p w14:paraId="472BF2E0" w14:textId="77777777" w:rsidR="00486A2E" w:rsidRPr="006A7162" w:rsidRDefault="00486A2E" w:rsidP="009F11C8">
            <w:pPr>
              <w:rPr>
                <w:i/>
                <w:sz w:val="18"/>
                <w:szCs w:val="18"/>
              </w:rPr>
            </w:pPr>
            <w:r w:rsidRPr="006A7162">
              <w:rPr>
                <w:i/>
                <w:sz w:val="18"/>
                <w:szCs w:val="18"/>
              </w:rPr>
              <w:t xml:space="preserve">Novotel- </w:t>
            </w:r>
            <w:proofErr w:type="spellStart"/>
            <w:r w:rsidRPr="006A7162">
              <w:rPr>
                <w:i/>
                <w:sz w:val="18"/>
                <w:szCs w:val="18"/>
              </w:rPr>
              <w:t>Hochstrasse</w:t>
            </w:r>
            <w:proofErr w:type="spellEnd"/>
            <w:r w:rsidRPr="006A7162">
              <w:rPr>
                <w:i/>
                <w:sz w:val="18"/>
                <w:szCs w:val="18"/>
              </w:rPr>
              <w:t xml:space="preserve"> 11</w:t>
            </w:r>
          </w:p>
        </w:tc>
      </w:tr>
      <w:tr w:rsidR="00486A2E" w14:paraId="0B0965DC" w14:textId="77777777" w:rsidTr="00310998">
        <w:trPr>
          <w:trHeight w:val="4"/>
        </w:trPr>
        <w:tc>
          <w:tcPr>
            <w:tcW w:w="1056" w:type="dxa"/>
          </w:tcPr>
          <w:p w14:paraId="3D52CF6F" w14:textId="77777777" w:rsidR="00486A2E" w:rsidRPr="001E3117" w:rsidRDefault="00486A2E" w:rsidP="009F11C8">
            <w:pPr>
              <w:rPr>
                <w:sz w:val="18"/>
                <w:szCs w:val="18"/>
              </w:rPr>
            </w:pPr>
            <w:r w:rsidRPr="009755AD">
              <w:rPr>
                <w:sz w:val="20"/>
                <w:szCs w:val="20"/>
              </w:rPr>
              <w:t>1</w:t>
            </w:r>
          </w:p>
        </w:tc>
        <w:tc>
          <w:tcPr>
            <w:tcW w:w="2539" w:type="dxa"/>
          </w:tcPr>
          <w:p w14:paraId="2CEC9E15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126" w:type="dxa"/>
          </w:tcPr>
          <w:p w14:paraId="0C794D6B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286" w:type="dxa"/>
          </w:tcPr>
          <w:p w14:paraId="249BC7C8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4690" w:type="dxa"/>
            <w:gridSpan w:val="2"/>
          </w:tcPr>
          <w:p w14:paraId="074C0932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</w:tr>
      <w:tr w:rsidR="00486A2E" w14:paraId="4FA1B819" w14:textId="77777777" w:rsidTr="00310998">
        <w:trPr>
          <w:trHeight w:val="4"/>
        </w:trPr>
        <w:tc>
          <w:tcPr>
            <w:tcW w:w="1056" w:type="dxa"/>
          </w:tcPr>
          <w:p w14:paraId="02956039" w14:textId="77777777" w:rsidR="00486A2E" w:rsidRPr="009755AD" w:rsidRDefault="00486A2E" w:rsidP="009F11C8">
            <w:pPr>
              <w:rPr>
                <w:sz w:val="20"/>
                <w:szCs w:val="20"/>
              </w:rPr>
            </w:pPr>
            <w:r w:rsidRPr="009755AD">
              <w:rPr>
                <w:sz w:val="20"/>
                <w:szCs w:val="20"/>
              </w:rPr>
              <w:t>2</w:t>
            </w:r>
          </w:p>
        </w:tc>
        <w:tc>
          <w:tcPr>
            <w:tcW w:w="2539" w:type="dxa"/>
          </w:tcPr>
          <w:p w14:paraId="37992022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126" w:type="dxa"/>
          </w:tcPr>
          <w:p w14:paraId="08727F64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286" w:type="dxa"/>
          </w:tcPr>
          <w:p w14:paraId="2B8DCAF0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4690" w:type="dxa"/>
            <w:gridSpan w:val="2"/>
          </w:tcPr>
          <w:p w14:paraId="79AF2815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</w:tr>
      <w:tr w:rsidR="00486A2E" w14:paraId="399DE735" w14:textId="77777777" w:rsidTr="00310998">
        <w:trPr>
          <w:trHeight w:val="4"/>
        </w:trPr>
        <w:tc>
          <w:tcPr>
            <w:tcW w:w="1056" w:type="dxa"/>
          </w:tcPr>
          <w:p w14:paraId="0A206456" w14:textId="77777777" w:rsidR="00486A2E" w:rsidRPr="009755AD" w:rsidRDefault="00486A2E" w:rsidP="009F11C8">
            <w:pPr>
              <w:rPr>
                <w:sz w:val="20"/>
                <w:szCs w:val="20"/>
              </w:rPr>
            </w:pPr>
            <w:r w:rsidRPr="009755AD">
              <w:rPr>
                <w:sz w:val="20"/>
                <w:szCs w:val="20"/>
              </w:rPr>
              <w:t>3</w:t>
            </w:r>
          </w:p>
        </w:tc>
        <w:tc>
          <w:tcPr>
            <w:tcW w:w="2539" w:type="dxa"/>
          </w:tcPr>
          <w:p w14:paraId="17B5F523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126" w:type="dxa"/>
          </w:tcPr>
          <w:p w14:paraId="3A89F48A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286" w:type="dxa"/>
          </w:tcPr>
          <w:p w14:paraId="59772E25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4690" w:type="dxa"/>
            <w:gridSpan w:val="2"/>
          </w:tcPr>
          <w:p w14:paraId="4C321D61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</w:tr>
      <w:tr w:rsidR="00486A2E" w14:paraId="722E8C3B" w14:textId="77777777" w:rsidTr="00310998">
        <w:trPr>
          <w:trHeight w:val="4"/>
        </w:trPr>
        <w:tc>
          <w:tcPr>
            <w:tcW w:w="1056" w:type="dxa"/>
          </w:tcPr>
          <w:p w14:paraId="79BBB557" w14:textId="77777777" w:rsidR="00486A2E" w:rsidRPr="009755AD" w:rsidRDefault="00486A2E" w:rsidP="009F11C8">
            <w:pPr>
              <w:rPr>
                <w:sz w:val="20"/>
                <w:szCs w:val="20"/>
              </w:rPr>
            </w:pPr>
            <w:r w:rsidRPr="009755AD">
              <w:rPr>
                <w:sz w:val="20"/>
                <w:szCs w:val="20"/>
              </w:rPr>
              <w:t>4</w:t>
            </w:r>
          </w:p>
        </w:tc>
        <w:tc>
          <w:tcPr>
            <w:tcW w:w="2539" w:type="dxa"/>
          </w:tcPr>
          <w:p w14:paraId="3128C9AF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126" w:type="dxa"/>
          </w:tcPr>
          <w:p w14:paraId="04CE1AD1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286" w:type="dxa"/>
          </w:tcPr>
          <w:p w14:paraId="71E7680A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4690" w:type="dxa"/>
            <w:gridSpan w:val="2"/>
          </w:tcPr>
          <w:p w14:paraId="558F369A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</w:tr>
      <w:tr w:rsidR="00486A2E" w14:paraId="736670BF" w14:textId="77777777" w:rsidTr="00310998">
        <w:trPr>
          <w:trHeight w:val="4"/>
        </w:trPr>
        <w:tc>
          <w:tcPr>
            <w:tcW w:w="1056" w:type="dxa"/>
          </w:tcPr>
          <w:p w14:paraId="7EC6AEE9" w14:textId="77777777" w:rsidR="00486A2E" w:rsidRPr="009755AD" w:rsidRDefault="00486A2E" w:rsidP="009F11C8">
            <w:pPr>
              <w:rPr>
                <w:sz w:val="20"/>
                <w:szCs w:val="20"/>
              </w:rPr>
            </w:pPr>
            <w:r w:rsidRPr="009755AD">
              <w:rPr>
                <w:sz w:val="20"/>
                <w:szCs w:val="20"/>
              </w:rPr>
              <w:t>5</w:t>
            </w:r>
          </w:p>
        </w:tc>
        <w:tc>
          <w:tcPr>
            <w:tcW w:w="2539" w:type="dxa"/>
          </w:tcPr>
          <w:p w14:paraId="27312E09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126" w:type="dxa"/>
          </w:tcPr>
          <w:p w14:paraId="24BFDFD2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1286" w:type="dxa"/>
          </w:tcPr>
          <w:p w14:paraId="6FFA38E1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  <w:tc>
          <w:tcPr>
            <w:tcW w:w="4690" w:type="dxa"/>
            <w:gridSpan w:val="2"/>
          </w:tcPr>
          <w:p w14:paraId="6D64F56A" w14:textId="77777777" w:rsidR="00486A2E" w:rsidRDefault="00486A2E" w:rsidP="009F11C8">
            <w:pPr>
              <w:rPr>
                <w:sz w:val="18"/>
                <w:szCs w:val="18"/>
              </w:rPr>
            </w:pPr>
          </w:p>
          <w:p w14:paraId="5527D014" w14:textId="77777777" w:rsidR="001E3117" w:rsidRPr="001E3117" w:rsidRDefault="001E3117" w:rsidP="009F11C8">
            <w:pPr>
              <w:rPr>
                <w:sz w:val="18"/>
                <w:szCs w:val="18"/>
              </w:rPr>
            </w:pPr>
          </w:p>
        </w:tc>
      </w:tr>
      <w:tr w:rsidR="00310998" w14:paraId="6F0932EB" w14:textId="77777777" w:rsidTr="00310998">
        <w:trPr>
          <w:trHeight w:val="330"/>
        </w:trPr>
        <w:tc>
          <w:tcPr>
            <w:tcW w:w="10697" w:type="dxa"/>
            <w:gridSpan w:val="6"/>
          </w:tcPr>
          <w:p w14:paraId="3C00354A" w14:textId="77777777" w:rsidR="00310998" w:rsidRDefault="00310998" w:rsidP="009F11C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Will students</w:t>
            </w:r>
            <w:r w:rsidR="00BD26F3">
              <w:rPr>
                <w:b/>
                <w:sz w:val="20"/>
                <w:szCs w:val="20"/>
              </w:rPr>
              <w:t>/participants</w:t>
            </w:r>
            <w:r>
              <w:rPr>
                <w:b/>
                <w:sz w:val="20"/>
                <w:szCs w:val="20"/>
              </w:rPr>
              <w:t xml:space="preserve"> be receiving academic credit for any portion of this travel?                  </w:t>
            </w:r>
            <w:sdt>
              <w:sdtPr>
                <w:rPr>
                  <w:sz w:val="16"/>
                  <w:szCs w:val="16"/>
                </w:rPr>
                <w:id w:val="1776364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1099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310998">
              <w:rPr>
                <w:sz w:val="16"/>
                <w:szCs w:val="16"/>
              </w:rPr>
              <w:t xml:space="preserve">    Yes              </w:t>
            </w:r>
            <w:sdt>
              <w:sdtPr>
                <w:rPr>
                  <w:sz w:val="16"/>
                  <w:szCs w:val="16"/>
                </w:rPr>
                <w:id w:val="-665787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10998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Pr="00310998">
              <w:rPr>
                <w:sz w:val="16"/>
                <w:szCs w:val="16"/>
              </w:rPr>
              <w:t xml:space="preserve">    No</w:t>
            </w:r>
          </w:p>
        </w:tc>
      </w:tr>
      <w:tr w:rsidR="008F05F4" w14:paraId="2C119F6B" w14:textId="77777777" w:rsidTr="00310998">
        <w:trPr>
          <w:trHeight w:val="781"/>
        </w:trPr>
        <w:tc>
          <w:tcPr>
            <w:tcW w:w="10697" w:type="dxa"/>
            <w:gridSpan w:val="6"/>
          </w:tcPr>
          <w:p w14:paraId="4EF355CF" w14:textId="77777777" w:rsidR="008F05F4" w:rsidRPr="00310998" w:rsidRDefault="008F05F4" w:rsidP="009F11C8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</w:rPr>
              <w:t>Purpose of Travel</w:t>
            </w:r>
            <w:r w:rsidR="00310998">
              <w:rPr>
                <w:b/>
                <w:sz w:val="20"/>
                <w:szCs w:val="20"/>
              </w:rPr>
              <w:t xml:space="preserve"> :  </w:t>
            </w:r>
            <w:r w:rsidR="00310998" w:rsidRPr="00310998">
              <w:rPr>
                <w:sz w:val="16"/>
                <w:szCs w:val="16"/>
                <w:u w:val="single"/>
              </w:rPr>
              <w:t>Please select only</w:t>
            </w:r>
            <w:r w:rsidR="00310998">
              <w:rPr>
                <w:sz w:val="16"/>
                <w:szCs w:val="16"/>
                <w:u w:val="single"/>
              </w:rPr>
              <w:t xml:space="preserve"> the</w:t>
            </w:r>
            <w:r w:rsidR="00310998" w:rsidRPr="00310998">
              <w:rPr>
                <w:sz w:val="16"/>
                <w:szCs w:val="16"/>
                <w:u w:val="single"/>
              </w:rPr>
              <w:t xml:space="preserve"> one that most closely aligns</w:t>
            </w:r>
          </w:p>
          <w:p w14:paraId="682FCA87" w14:textId="77777777" w:rsidR="00310998" w:rsidRDefault="000A474C" w:rsidP="00310998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710718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5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10998">
              <w:rPr>
                <w:sz w:val="16"/>
                <w:szCs w:val="16"/>
              </w:rPr>
              <w:t xml:space="preserve"> </w:t>
            </w:r>
            <w:r w:rsidR="008F05F4">
              <w:rPr>
                <w:sz w:val="16"/>
                <w:szCs w:val="16"/>
              </w:rPr>
              <w:t xml:space="preserve">Alumni Travel; </w:t>
            </w:r>
            <w:sdt>
              <w:sdtPr>
                <w:rPr>
                  <w:sz w:val="16"/>
                  <w:szCs w:val="16"/>
                </w:rPr>
                <w:id w:val="-148990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5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10998">
              <w:rPr>
                <w:sz w:val="16"/>
                <w:szCs w:val="16"/>
              </w:rPr>
              <w:t xml:space="preserve"> </w:t>
            </w:r>
            <w:r w:rsidR="008F05F4">
              <w:rPr>
                <w:sz w:val="16"/>
                <w:szCs w:val="16"/>
              </w:rPr>
              <w:t xml:space="preserve">Conference Attendance; </w:t>
            </w:r>
            <w:sdt>
              <w:sdtPr>
                <w:rPr>
                  <w:sz w:val="16"/>
                  <w:szCs w:val="16"/>
                </w:rPr>
                <w:id w:val="1304587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99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10998">
              <w:rPr>
                <w:sz w:val="16"/>
                <w:szCs w:val="16"/>
              </w:rPr>
              <w:t xml:space="preserve"> </w:t>
            </w:r>
            <w:r w:rsidR="008F05F4">
              <w:rPr>
                <w:sz w:val="16"/>
                <w:szCs w:val="16"/>
              </w:rPr>
              <w:t xml:space="preserve">Performance/Athletics; </w:t>
            </w:r>
            <w:sdt>
              <w:sdtPr>
                <w:rPr>
                  <w:sz w:val="16"/>
                  <w:szCs w:val="16"/>
                </w:rPr>
                <w:id w:val="211940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5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10998">
              <w:rPr>
                <w:sz w:val="16"/>
                <w:szCs w:val="16"/>
              </w:rPr>
              <w:t xml:space="preserve"> </w:t>
            </w:r>
            <w:r w:rsidR="008F05F4">
              <w:rPr>
                <w:sz w:val="16"/>
                <w:szCs w:val="16"/>
              </w:rPr>
              <w:t xml:space="preserve">Research or Field Work; </w:t>
            </w:r>
            <w:sdt>
              <w:sdtPr>
                <w:rPr>
                  <w:sz w:val="16"/>
                  <w:szCs w:val="16"/>
                </w:rPr>
                <w:id w:val="-1305540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5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10998">
              <w:rPr>
                <w:sz w:val="16"/>
                <w:szCs w:val="16"/>
              </w:rPr>
              <w:t xml:space="preserve"> </w:t>
            </w:r>
            <w:r w:rsidR="008F05F4">
              <w:rPr>
                <w:sz w:val="16"/>
                <w:szCs w:val="16"/>
              </w:rPr>
              <w:t xml:space="preserve">Study Abroad Program; </w:t>
            </w:r>
          </w:p>
          <w:p w14:paraId="0C797F34" w14:textId="77777777" w:rsidR="008F05F4" w:rsidRPr="008F05F4" w:rsidRDefault="000A474C" w:rsidP="00E15DA8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257875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05F4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310998">
              <w:rPr>
                <w:sz w:val="16"/>
                <w:szCs w:val="16"/>
              </w:rPr>
              <w:t xml:space="preserve"> </w:t>
            </w:r>
            <w:r w:rsidR="00E15DA8">
              <w:rPr>
                <w:sz w:val="16"/>
                <w:szCs w:val="16"/>
              </w:rPr>
              <w:t xml:space="preserve">Volunteering, </w:t>
            </w:r>
            <w:r w:rsidR="008F05F4">
              <w:rPr>
                <w:sz w:val="16"/>
                <w:szCs w:val="16"/>
              </w:rPr>
              <w:t>Service Learning or Experiential Learning;</w:t>
            </w:r>
            <w:r w:rsidR="00310998">
              <w:rPr>
                <w:sz w:val="16"/>
                <w:szCs w:val="16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2002768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0998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8F05F4">
              <w:rPr>
                <w:sz w:val="16"/>
                <w:szCs w:val="16"/>
              </w:rPr>
              <w:t xml:space="preserve"> Work or Internship    </w:t>
            </w:r>
          </w:p>
        </w:tc>
      </w:tr>
      <w:tr w:rsidR="00486A2E" w14:paraId="310FFEFF" w14:textId="77777777" w:rsidTr="00936314">
        <w:trPr>
          <w:trHeight w:val="7"/>
        </w:trPr>
        <w:tc>
          <w:tcPr>
            <w:tcW w:w="10697" w:type="dxa"/>
            <w:gridSpan w:val="6"/>
          </w:tcPr>
          <w:p w14:paraId="3B1DA82F" w14:textId="77777777" w:rsidR="00486A2E" w:rsidRDefault="00486A2E" w:rsidP="009F11C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Brief </w:t>
            </w:r>
            <w:r w:rsidR="008F05F4">
              <w:rPr>
                <w:b/>
                <w:sz w:val="20"/>
                <w:szCs w:val="20"/>
              </w:rPr>
              <w:t>description</w:t>
            </w:r>
            <w:r>
              <w:rPr>
                <w:b/>
                <w:sz w:val="20"/>
                <w:szCs w:val="20"/>
              </w:rPr>
              <w:t xml:space="preserve"> of travel:</w:t>
            </w:r>
          </w:p>
          <w:p w14:paraId="7BC9E485" w14:textId="77777777" w:rsidR="00486A2E" w:rsidRDefault="00486A2E" w:rsidP="009F11C8">
            <w:pPr>
              <w:rPr>
                <w:sz w:val="18"/>
                <w:szCs w:val="18"/>
              </w:rPr>
            </w:pPr>
          </w:p>
          <w:p w14:paraId="0B50AD2B" w14:textId="77777777" w:rsidR="00486A2E" w:rsidRPr="00622DD1" w:rsidRDefault="00486A2E" w:rsidP="009F11C8">
            <w:pPr>
              <w:rPr>
                <w:sz w:val="16"/>
                <w:szCs w:val="16"/>
              </w:rPr>
            </w:pPr>
            <w:r w:rsidRPr="00622DD1">
              <w:rPr>
                <w:sz w:val="16"/>
                <w:szCs w:val="16"/>
              </w:rPr>
              <w:t>Please enter a description of what you plan to do and why you are planning to go.</w:t>
            </w:r>
          </w:p>
        </w:tc>
      </w:tr>
      <w:tr w:rsidR="00486A2E" w14:paraId="385C5D7F" w14:textId="77777777" w:rsidTr="00936314">
        <w:trPr>
          <w:trHeight w:val="37"/>
        </w:trPr>
        <w:tc>
          <w:tcPr>
            <w:tcW w:w="10697" w:type="dxa"/>
            <w:gridSpan w:val="6"/>
          </w:tcPr>
          <w:p w14:paraId="4DB65534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66EF7A30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0C2F7C86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14C8E88A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7A8DB106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28CD2A8B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61E5D79B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498D4F97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4D333E7A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41F0BA5E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  <w:p w14:paraId="4B2A7F24" w14:textId="77777777" w:rsidR="00486A2E" w:rsidRPr="001E3117" w:rsidRDefault="00486A2E" w:rsidP="009F11C8">
            <w:pPr>
              <w:rPr>
                <w:sz w:val="18"/>
                <w:szCs w:val="18"/>
              </w:rPr>
            </w:pPr>
          </w:p>
        </w:tc>
      </w:tr>
    </w:tbl>
    <w:p w14:paraId="4A7BADAC" w14:textId="77777777" w:rsidR="00486A2E" w:rsidRDefault="00486A2E" w:rsidP="00486A2E"/>
    <w:tbl>
      <w:tblPr>
        <w:tblStyle w:val="TableGrid"/>
        <w:tblpPr w:leftFromText="180" w:rightFromText="180" w:vertAnchor="text" w:horzAnchor="margin" w:tblpY="161"/>
        <w:tblW w:w="1075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135"/>
        <w:gridCol w:w="2070"/>
        <w:gridCol w:w="2131"/>
        <w:gridCol w:w="3419"/>
      </w:tblGrid>
      <w:tr w:rsidR="00486A2E" w14:paraId="1295413B" w14:textId="77777777" w:rsidTr="00486A2E">
        <w:trPr>
          <w:trHeight w:val="355"/>
        </w:trPr>
        <w:tc>
          <w:tcPr>
            <w:tcW w:w="10755" w:type="dxa"/>
            <w:gridSpan w:val="4"/>
          </w:tcPr>
          <w:p w14:paraId="05C285D7" w14:textId="77777777" w:rsidR="00486A2E" w:rsidRPr="00DD40DA" w:rsidRDefault="00486A2E" w:rsidP="00486A2E">
            <w:r w:rsidRPr="00DD40DA">
              <w:t>Emergency Contacts:</w:t>
            </w:r>
          </w:p>
        </w:tc>
      </w:tr>
      <w:tr w:rsidR="00486A2E" w14:paraId="38820351" w14:textId="77777777" w:rsidTr="00936314">
        <w:trPr>
          <w:trHeight w:val="270"/>
        </w:trPr>
        <w:tc>
          <w:tcPr>
            <w:tcW w:w="3135" w:type="dxa"/>
          </w:tcPr>
          <w:p w14:paraId="02F429C9" w14:textId="77777777" w:rsidR="00486A2E" w:rsidRPr="00C5104F" w:rsidRDefault="00486A2E" w:rsidP="00486A2E">
            <w:pPr>
              <w:rPr>
                <w:sz w:val="18"/>
                <w:szCs w:val="18"/>
              </w:rPr>
            </w:pPr>
            <w:r w:rsidRPr="00C5104F">
              <w:rPr>
                <w:sz w:val="18"/>
                <w:szCs w:val="18"/>
              </w:rPr>
              <w:t xml:space="preserve"> </w:t>
            </w:r>
          </w:p>
        </w:tc>
        <w:tc>
          <w:tcPr>
            <w:tcW w:w="2070" w:type="dxa"/>
          </w:tcPr>
          <w:p w14:paraId="6BF3C415" w14:textId="77777777" w:rsidR="00486A2E" w:rsidRPr="00622DD1" w:rsidRDefault="00486A2E" w:rsidP="00486A2E">
            <w:pPr>
              <w:rPr>
                <w:b/>
                <w:sz w:val="20"/>
                <w:szCs w:val="20"/>
              </w:rPr>
            </w:pPr>
            <w:r w:rsidRPr="00622DD1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2131" w:type="dxa"/>
          </w:tcPr>
          <w:p w14:paraId="01B63F17" w14:textId="77777777" w:rsidR="00486A2E" w:rsidRPr="00622DD1" w:rsidRDefault="00486A2E" w:rsidP="00486A2E">
            <w:pPr>
              <w:rPr>
                <w:b/>
                <w:sz w:val="20"/>
                <w:szCs w:val="20"/>
              </w:rPr>
            </w:pPr>
            <w:r w:rsidRPr="00622DD1">
              <w:rPr>
                <w:b/>
                <w:sz w:val="20"/>
                <w:szCs w:val="20"/>
              </w:rPr>
              <w:t>Email</w:t>
            </w:r>
          </w:p>
        </w:tc>
        <w:tc>
          <w:tcPr>
            <w:tcW w:w="3419" w:type="dxa"/>
          </w:tcPr>
          <w:p w14:paraId="479EF74C" w14:textId="77777777" w:rsidR="00486A2E" w:rsidRPr="00622DD1" w:rsidRDefault="00960233" w:rsidP="00486A2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e &amp; </w:t>
            </w:r>
            <w:r w:rsidR="00486A2E" w:rsidRPr="00622DD1">
              <w:rPr>
                <w:b/>
                <w:sz w:val="20"/>
                <w:szCs w:val="20"/>
              </w:rPr>
              <w:t>Relationship</w:t>
            </w:r>
          </w:p>
        </w:tc>
      </w:tr>
      <w:tr w:rsidR="00486A2E" w14:paraId="6129447A" w14:textId="77777777" w:rsidTr="00622DD1">
        <w:trPr>
          <w:trHeight w:val="897"/>
        </w:trPr>
        <w:tc>
          <w:tcPr>
            <w:tcW w:w="3135" w:type="dxa"/>
          </w:tcPr>
          <w:p w14:paraId="6EC609B3" w14:textId="77777777" w:rsidR="00486A2E" w:rsidRPr="00622DD1" w:rsidRDefault="00486A2E" w:rsidP="00486A2E">
            <w:pPr>
              <w:rPr>
                <w:b/>
                <w:sz w:val="20"/>
                <w:szCs w:val="20"/>
              </w:rPr>
            </w:pPr>
            <w:r w:rsidRPr="00622DD1">
              <w:rPr>
                <w:b/>
                <w:sz w:val="20"/>
                <w:szCs w:val="20"/>
              </w:rPr>
              <w:t>Cornell:</w:t>
            </w:r>
          </w:p>
          <w:p w14:paraId="3E6EF89C" w14:textId="77777777" w:rsidR="00486A2E" w:rsidRPr="00936314" w:rsidRDefault="00486A2E" w:rsidP="00486A2E">
            <w:pPr>
              <w:rPr>
                <w:sz w:val="16"/>
                <w:szCs w:val="16"/>
              </w:rPr>
            </w:pPr>
            <w:r w:rsidRPr="00936314">
              <w:rPr>
                <w:sz w:val="16"/>
                <w:szCs w:val="16"/>
              </w:rPr>
              <w:t>In an emergency, who can we contact at Cornell that has knowledge of your travel?</w:t>
            </w:r>
          </w:p>
        </w:tc>
        <w:tc>
          <w:tcPr>
            <w:tcW w:w="2070" w:type="dxa"/>
          </w:tcPr>
          <w:p w14:paraId="424457C2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2131" w:type="dxa"/>
          </w:tcPr>
          <w:p w14:paraId="52E77435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3419" w:type="dxa"/>
          </w:tcPr>
          <w:p w14:paraId="14620114" w14:textId="77777777" w:rsidR="00486A2E" w:rsidRDefault="00486A2E" w:rsidP="00486A2E">
            <w:pPr>
              <w:rPr>
                <w:sz w:val="16"/>
                <w:szCs w:val="16"/>
              </w:rPr>
            </w:pPr>
            <w:r w:rsidRPr="00C9720B">
              <w:rPr>
                <w:sz w:val="16"/>
                <w:szCs w:val="16"/>
              </w:rPr>
              <w:t>(ex: Director of International Programs, Undergraduate Program Coordinator)</w:t>
            </w:r>
            <w:r w:rsidR="001E3117">
              <w:rPr>
                <w:sz w:val="16"/>
                <w:szCs w:val="16"/>
              </w:rPr>
              <w:t xml:space="preserve"> </w:t>
            </w:r>
          </w:p>
          <w:p w14:paraId="0ED01E5B" w14:textId="77777777" w:rsidR="001E3117" w:rsidRPr="001E3117" w:rsidRDefault="001E3117" w:rsidP="00486A2E">
            <w:pPr>
              <w:rPr>
                <w:sz w:val="18"/>
                <w:szCs w:val="18"/>
              </w:rPr>
            </w:pPr>
          </w:p>
        </w:tc>
      </w:tr>
      <w:tr w:rsidR="00486A2E" w14:paraId="55FE057E" w14:textId="77777777" w:rsidTr="00622DD1">
        <w:trPr>
          <w:trHeight w:val="825"/>
        </w:trPr>
        <w:tc>
          <w:tcPr>
            <w:tcW w:w="3135" w:type="dxa"/>
          </w:tcPr>
          <w:p w14:paraId="0734D7BD" w14:textId="77777777" w:rsidR="00486A2E" w:rsidRPr="00622DD1" w:rsidRDefault="00486A2E" w:rsidP="00486A2E">
            <w:pPr>
              <w:rPr>
                <w:b/>
                <w:sz w:val="20"/>
                <w:szCs w:val="20"/>
              </w:rPr>
            </w:pPr>
            <w:r w:rsidRPr="00622DD1">
              <w:rPr>
                <w:b/>
                <w:sz w:val="20"/>
                <w:szCs w:val="20"/>
              </w:rPr>
              <w:t>In Country:</w:t>
            </w:r>
          </w:p>
          <w:p w14:paraId="114511DB" w14:textId="77777777" w:rsidR="00486A2E" w:rsidRPr="00936314" w:rsidRDefault="00486A2E" w:rsidP="00486A2E">
            <w:pPr>
              <w:rPr>
                <w:sz w:val="16"/>
                <w:szCs w:val="16"/>
              </w:rPr>
            </w:pPr>
            <w:r w:rsidRPr="00936314">
              <w:rPr>
                <w:sz w:val="16"/>
                <w:szCs w:val="16"/>
              </w:rPr>
              <w:t>In an emergency, who would can we contact at your destination?</w:t>
            </w:r>
          </w:p>
        </w:tc>
        <w:tc>
          <w:tcPr>
            <w:tcW w:w="2070" w:type="dxa"/>
          </w:tcPr>
          <w:p w14:paraId="21CAA7C5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2131" w:type="dxa"/>
          </w:tcPr>
          <w:p w14:paraId="769306A8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3419" w:type="dxa"/>
          </w:tcPr>
          <w:p w14:paraId="01734FEC" w14:textId="77777777" w:rsidR="00486A2E" w:rsidRPr="001E3117" w:rsidRDefault="00486A2E" w:rsidP="00486A2E">
            <w:pPr>
              <w:rPr>
                <w:sz w:val="18"/>
                <w:szCs w:val="18"/>
              </w:rPr>
            </w:pPr>
            <w:r w:rsidRPr="00C9720B">
              <w:rPr>
                <w:sz w:val="16"/>
                <w:szCs w:val="16"/>
              </w:rPr>
              <w:t>(ex: NGO partner, host university)</w:t>
            </w:r>
            <w:r w:rsidR="001E3117">
              <w:rPr>
                <w:sz w:val="16"/>
                <w:szCs w:val="16"/>
              </w:rPr>
              <w:t xml:space="preserve"> </w:t>
            </w:r>
          </w:p>
          <w:p w14:paraId="3FCDD1FF" w14:textId="77777777" w:rsidR="001E3117" w:rsidRPr="0055470D" w:rsidRDefault="001E3117" w:rsidP="00486A2E">
            <w:pPr>
              <w:rPr>
                <w:sz w:val="18"/>
                <w:szCs w:val="18"/>
              </w:rPr>
            </w:pPr>
          </w:p>
        </w:tc>
      </w:tr>
      <w:tr w:rsidR="00486A2E" w14:paraId="0EC03660" w14:textId="77777777" w:rsidTr="00622DD1">
        <w:trPr>
          <w:trHeight w:val="798"/>
        </w:trPr>
        <w:tc>
          <w:tcPr>
            <w:tcW w:w="3135" w:type="dxa"/>
          </w:tcPr>
          <w:p w14:paraId="0D25A09F" w14:textId="77777777" w:rsidR="00486A2E" w:rsidRPr="00622DD1" w:rsidRDefault="00486A2E" w:rsidP="00486A2E">
            <w:pPr>
              <w:rPr>
                <w:b/>
                <w:sz w:val="20"/>
                <w:szCs w:val="20"/>
              </w:rPr>
            </w:pPr>
            <w:r w:rsidRPr="00622DD1">
              <w:rPr>
                <w:b/>
                <w:sz w:val="20"/>
                <w:szCs w:val="20"/>
              </w:rPr>
              <w:t>Other:</w:t>
            </w:r>
          </w:p>
          <w:p w14:paraId="778FB22D" w14:textId="77777777" w:rsidR="00486A2E" w:rsidRPr="00936314" w:rsidRDefault="00486A2E" w:rsidP="00486A2E">
            <w:pPr>
              <w:rPr>
                <w:sz w:val="16"/>
                <w:szCs w:val="16"/>
              </w:rPr>
            </w:pPr>
            <w:r w:rsidRPr="00936314">
              <w:rPr>
                <w:sz w:val="16"/>
                <w:szCs w:val="16"/>
              </w:rPr>
              <w:t>In an emergency, is there anyone else that we can contact to coordinate assistance?</w:t>
            </w:r>
          </w:p>
        </w:tc>
        <w:tc>
          <w:tcPr>
            <w:tcW w:w="2070" w:type="dxa"/>
          </w:tcPr>
          <w:p w14:paraId="5EB34DF3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2131" w:type="dxa"/>
          </w:tcPr>
          <w:p w14:paraId="1FC248CF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3419" w:type="dxa"/>
          </w:tcPr>
          <w:p w14:paraId="7B6FE564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</w:tr>
      <w:tr w:rsidR="00486A2E" w14:paraId="4D34CFA9" w14:textId="77777777" w:rsidTr="00936314">
        <w:trPr>
          <w:trHeight w:val="873"/>
        </w:trPr>
        <w:tc>
          <w:tcPr>
            <w:tcW w:w="3135" w:type="dxa"/>
          </w:tcPr>
          <w:p w14:paraId="7EF2BCE4" w14:textId="77777777" w:rsidR="00622DD1" w:rsidRDefault="00486A2E" w:rsidP="00622DD1">
            <w:pPr>
              <w:rPr>
                <w:b/>
                <w:sz w:val="20"/>
                <w:szCs w:val="20"/>
              </w:rPr>
            </w:pPr>
            <w:r w:rsidRPr="00622DD1">
              <w:rPr>
                <w:b/>
                <w:sz w:val="20"/>
                <w:szCs w:val="20"/>
              </w:rPr>
              <w:t>Secondary/Co-OCAL:</w:t>
            </w:r>
            <w:r w:rsidR="00622DD1">
              <w:rPr>
                <w:b/>
                <w:sz w:val="20"/>
                <w:szCs w:val="20"/>
              </w:rPr>
              <w:t xml:space="preserve"> </w:t>
            </w:r>
          </w:p>
          <w:p w14:paraId="414563A0" w14:textId="77777777" w:rsidR="00486A2E" w:rsidRPr="00C9720B" w:rsidRDefault="00486A2E" w:rsidP="00622DD1">
            <w:pPr>
              <w:rPr>
                <w:b/>
                <w:sz w:val="18"/>
                <w:szCs w:val="18"/>
              </w:rPr>
            </w:pPr>
            <w:r w:rsidRPr="00622DD1">
              <w:rPr>
                <w:b/>
                <w:sz w:val="20"/>
                <w:szCs w:val="20"/>
              </w:rPr>
              <w:t>(if applicable)</w:t>
            </w:r>
          </w:p>
        </w:tc>
        <w:tc>
          <w:tcPr>
            <w:tcW w:w="2070" w:type="dxa"/>
          </w:tcPr>
          <w:p w14:paraId="1E0BC113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2131" w:type="dxa"/>
          </w:tcPr>
          <w:p w14:paraId="43FAC879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  <w:tc>
          <w:tcPr>
            <w:tcW w:w="3419" w:type="dxa"/>
          </w:tcPr>
          <w:p w14:paraId="06E9AA3E" w14:textId="77777777" w:rsidR="00486A2E" w:rsidRPr="001E3117" w:rsidRDefault="00486A2E" w:rsidP="00486A2E">
            <w:pPr>
              <w:rPr>
                <w:sz w:val="18"/>
                <w:szCs w:val="18"/>
              </w:rPr>
            </w:pPr>
          </w:p>
        </w:tc>
      </w:tr>
    </w:tbl>
    <w:p w14:paraId="7E0F56A4" w14:textId="77777777" w:rsidR="00486A2E" w:rsidRDefault="00486A2E" w:rsidP="00486A2E"/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571C8C" w14:paraId="7F827620" w14:textId="77777777" w:rsidTr="00173CAB">
        <w:tc>
          <w:tcPr>
            <w:tcW w:w="10770" w:type="dxa"/>
          </w:tcPr>
          <w:p w14:paraId="2D7BC006" w14:textId="77777777" w:rsidR="00571C8C" w:rsidRDefault="00BA3F02" w:rsidP="00BA3F02">
            <w:pPr>
              <w:jc w:val="center"/>
            </w:pPr>
            <w:r>
              <w:t>DON’T FORGET</w:t>
            </w:r>
          </w:p>
        </w:tc>
      </w:tr>
      <w:tr w:rsidR="00571C8C" w14:paraId="18E672AD" w14:textId="77777777" w:rsidTr="00173CAB">
        <w:trPr>
          <w:trHeight w:val="1635"/>
        </w:trPr>
        <w:tc>
          <w:tcPr>
            <w:tcW w:w="10770" w:type="dxa"/>
          </w:tcPr>
          <w:p w14:paraId="4AFAA28F" w14:textId="77777777" w:rsidR="00960233" w:rsidRPr="000A474C" w:rsidRDefault="00960233" w:rsidP="00960233">
            <w:pPr>
              <w:rPr>
                <w:sz w:val="18"/>
                <w:szCs w:val="18"/>
              </w:rPr>
            </w:pPr>
            <w:r w:rsidRPr="00960233">
              <w:rPr>
                <w:sz w:val="16"/>
                <w:szCs w:val="16"/>
              </w:rPr>
              <w:t xml:space="preserve"> </w:t>
            </w:r>
          </w:p>
          <w:p w14:paraId="18E506E9" w14:textId="3C774AB9" w:rsidR="00431352" w:rsidRPr="000A474C" w:rsidRDefault="00C449A6" w:rsidP="00BA3F02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A474C">
              <w:rPr>
                <w:sz w:val="18"/>
                <w:szCs w:val="18"/>
              </w:rPr>
              <w:t xml:space="preserve">Students uploaded as a group do not automatically sign Cornell’s </w:t>
            </w:r>
            <w:r w:rsidR="00431352" w:rsidRPr="000A474C">
              <w:rPr>
                <w:sz w:val="18"/>
                <w:szCs w:val="18"/>
              </w:rPr>
              <w:t>Release of Liability or</w:t>
            </w:r>
            <w:r w:rsidRPr="000A474C">
              <w:rPr>
                <w:sz w:val="18"/>
                <w:szCs w:val="18"/>
              </w:rPr>
              <w:t xml:space="preserve"> Standards of Conduct forms. The unit administering the program is responsible for </w:t>
            </w:r>
            <w:r w:rsidR="00D13F64" w:rsidRPr="000A474C">
              <w:rPr>
                <w:sz w:val="18"/>
                <w:szCs w:val="18"/>
              </w:rPr>
              <w:t xml:space="preserve">verifying student travelers have signed these documents. </w:t>
            </w:r>
            <w:r w:rsidR="00431352" w:rsidRPr="000A474C">
              <w:rPr>
                <w:sz w:val="18"/>
                <w:szCs w:val="18"/>
                <w:u w:val="single"/>
              </w:rPr>
              <w:t>There are 2 options:</w:t>
            </w:r>
          </w:p>
          <w:p w14:paraId="21959609" w14:textId="0BE67A02" w:rsidR="00431352" w:rsidRPr="000A474C" w:rsidRDefault="000A474C" w:rsidP="00431352">
            <w:pPr>
              <w:pStyle w:val="ListParagraph"/>
              <w:numPr>
                <w:ilvl w:val="1"/>
                <w:numId w:val="5"/>
              </w:numPr>
              <w:rPr>
                <w:sz w:val="18"/>
                <w:szCs w:val="18"/>
              </w:rPr>
            </w:pPr>
            <w:r w:rsidRPr="000A474C">
              <w:rPr>
                <w:b/>
                <w:bCs/>
                <w:sz w:val="18"/>
                <w:szCs w:val="18"/>
              </w:rPr>
              <w:t>PREFERRED-</w:t>
            </w:r>
            <w:r w:rsidR="00431352" w:rsidRPr="000A474C">
              <w:rPr>
                <w:sz w:val="18"/>
                <w:szCs w:val="18"/>
              </w:rPr>
              <w:t xml:space="preserve">Direct students here: </w:t>
            </w:r>
            <w:hyperlink r:id="rId11" w:tgtFrame="_blank" w:history="1">
              <w:r w:rsidR="00431352" w:rsidRPr="000A474C">
                <w:rPr>
                  <w:rStyle w:val="Hyperlink"/>
                  <w:color w:val="007AC0"/>
                  <w:sz w:val="18"/>
                  <w:szCs w:val="18"/>
                  <w:shd w:val="clear" w:color="auto" w:fill="FFFFFF"/>
                </w:rPr>
                <w:t>https://cornell.qualtrics.com/jfe/form/SV_eXyjdWHU8aAhFUF</w:t>
              </w:r>
            </w:hyperlink>
            <w:r w:rsidR="00431352" w:rsidRPr="000A474C">
              <w:rPr>
                <w:sz w:val="18"/>
                <w:szCs w:val="18"/>
              </w:rPr>
              <w:t xml:space="preserve"> and request a copy of their confirmation email. Signed documents will be maintained centrally. </w:t>
            </w:r>
          </w:p>
          <w:p w14:paraId="2566BE46" w14:textId="591AAC6B" w:rsidR="00D13F64" w:rsidRPr="000A474C" w:rsidRDefault="00431352" w:rsidP="00431352">
            <w:pPr>
              <w:pStyle w:val="ListParagraph"/>
              <w:numPr>
                <w:ilvl w:val="1"/>
                <w:numId w:val="5"/>
              </w:numPr>
              <w:rPr>
                <w:sz w:val="18"/>
                <w:szCs w:val="18"/>
              </w:rPr>
            </w:pPr>
            <w:r w:rsidRPr="000A474C">
              <w:rPr>
                <w:sz w:val="18"/>
                <w:szCs w:val="18"/>
              </w:rPr>
              <w:t xml:space="preserve">Utilize the paper versions downloaded here: </w:t>
            </w:r>
            <w:hyperlink r:id="rId12" w:history="1">
              <w:r w:rsidRPr="000A474C">
                <w:rPr>
                  <w:rStyle w:val="Hyperlink"/>
                  <w:sz w:val="18"/>
                  <w:szCs w:val="18"/>
                </w:rPr>
                <w:t>http://www.risk.cornell.edu/travel-vehicles/travel-assistance/</w:t>
              </w:r>
            </w:hyperlink>
            <w:r w:rsidRPr="000A474C">
              <w:rPr>
                <w:sz w:val="18"/>
                <w:szCs w:val="18"/>
              </w:rPr>
              <w:t xml:space="preserve"> </w:t>
            </w:r>
            <w:r w:rsidRPr="000A474C">
              <w:rPr>
                <w:sz w:val="18"/>
                <w:szCs w:val="18"/>
              </w:rPr>
              <w:t xml:space="preserve"> and </w:t>
            </w:r>
            <w:r w:rsidRPr="000A474C">
              <w:rPr>
                <w:sz w:val="18"/>
                <w:szCs w:val="18"/>
              </w:rPr>
              <w:t>collect and maint</w:t>
            </w:r>
            <w:r w:rsidRPr="000A474C">
              <w:rPr>
                <w:sz w:val="18"/>
                <w:szCs w:val="18"/>
              </w:rPr>
              <w:t>ain</w:t>
            </w:r>
            <w:r w:rsidRPr="000A474C">
              <w:rPr>
                <w:sz w:val="18"/>
                <w:szCs w:val="18"/>
              </w:rPr>
              <w:t xml:space="preserve"> (for at least 3 years)</w:t>
            </w:r>
            <w:r w:rsidRPr="000A474C">
              <w:rPr>
                <w:sz w:val="18"/>
                <w:szCs w:val="18"/>
              </w:rPr>
              <w:t>.</w:t>
            </w:r>
            <w:r w:rsidRPr="000A474C">
              <w:rPr>
                <w:sz w:val="18"/>
                <w:szCs w:val="18"/>
              </w:rPr>
              <w:t xml:space="preserve"> </w:t>
            </w:r>
            <w:r w:rsidR="00D13F64" w:rsidRPr="000A474C">
              <w:rPr>
                <w:sz w:val="18"/>
                <w:szCs w:val="18"/>
              </w:rPr>
              <w:t xml:space="preserve"> </w:t>
            </w:r>
          </w:p>
          <w:p w14:paraId="574BBCF9" w14:textId="77777777" w:rsidR="000A474C" w:rsidRPr="000A474C" w:rsidRDefault="000A474C" w:rsidP="000A474C">
            <w:pPr>
              <w:pStyle w:val="ListParagraph"/>
              <w:rPr>
                <w:sz w:val="18"/>
                <w:szCs w:val="18"/>
              </w:rPr>
            </w:pPr>
          </w:p>
          <w:p w14:paraId="281E9CDB" w14:textId="515F7D03" w:rsidR="00BA3F02" w:rsidRPr="000A474C" w:rsidRDefault="00BA3F02" w:rsidP="00BA3F02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A474C">
              <w:rPr>
                <w:color w:val="333333"/>
                <w:sz w:val="18"/>
                <w:szCs w:val="18"/>
                <w:shd w:val="clear" w:color="auto" w:fill="FFFFFF"/>
              </w:rPr>
              <w:t xml:space="preserve">Cornell requires students who are traveling abroad to be </w:t>
            </w:r>
            <w:hyperlink r:id="rId13" w:history="1">
              <w:r w:rsidRPr="000A474C">
                <w:rPr>
                  <w:rStyle w:val="Hyperlink"/>
                  <w:sz w:val="18"/>
                  <w:szCs w:val="18"/>
                  <w:shd w:val="clear" w:color="auto" w:fill="FFFFFF"/>
                </w:rPr>
                <w:t>covered by an active health insurance policy</w:t>
              </w:r>
            </w:hyperlink>
            <w:r w:rsidRPr="000A474C">
              <w:rPr>
                <w:color w:val="333333"/>
                <w:sz w:val="18"/>
                <w:szCs w:val="18"/>
                <w:shd w:val="clear" w:color="auto" w:fill="FFFFFF"/>
              </w:rPr>
              <w:t xml:space="preserve"> throughout their study abroad experience, and any periods of travel before or after. Students not on the SHP Plan should verify coverage with their provider. </w:t>
            </w:r>
          </w:p>
          <w:p w14:paraId="39744664" w14:textId="77777777" w:rsidR="00C449A6" w:rsidRPr="000A474C" w:rsidRDefault="00C449A6" w:rsidP="00C449A6">
            <w:pPr>
              <w:pStyle w:val="ListParagraph"/>
              <w:rPr>
                <w:sz w:val="18"/>
                <w:szCs w:val="18"/>
              </w:rPr>
            </w:pPr>
          </w:p>
          <w:p w14:paraId="3CBD3316" w14:textId="0F9D70FB" w:rsidR="00EA351C" w:rsidRPr="000A474C" w:rsidRDefault="00C449A6" w:rsidP="00EA351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A474C">
              <w:rPr>
                <w:color w:val="333333"/>
                <w:sz w:val="18"/>
                <w:szCs w:val="18"/>
                <w:shd w:val="clear" w:color="auto" w:fill="FFFFFF"/>
              </w:rPr>
              <w:t xml:space="preserve">All travelers engaged in Cornell Travel have access to </w:t>
            </w:r>
            <w:hyperlink r:id="rId14" w:history="1">
              <w:r w:rsidRPr="000A474C">
                <w:rPr>
                  <w:rStyle w:val="Hyperlink"/>
                  <w:sz w:val="18"/>
                  <w:szCs w:val="18"/>
                  <w:shd w:val="clear" w:color="auto" w:fill="FFFFFF"/>
                </w:rPr>
                <w:t>travel assistance services via International SOS</w:t>
              </w:r>
            </w:hyperlink>
            <w:r w:rsidRPr="000A474C">
              <w:rPr>
                <w:color w:val="333333"/>
                <w:sz w:val="18"/>
                <w:szCs w:val="18"/>
                <w:shd w:val="clear" w:color="auto" w:fill="FFFFFF"/>
              </w:rPr>
              <w:t xml:space="preserve">. </w:t>
            </w:r>
            <w:r w:rsidR="0001176C" w:rsidRPr="000A474C">
              <w:rPr>
                <w:color w:val="000000"/>
                <w:sz w:val="18"/>
                <w:szCs w:val="18"/>
                <w:shd w:val="clear" w:color="auto" w:fill="FFFFFF"/>
              </w:rPr>
              <w:t>-</w:t>
            </w:r>
            <w:r w:rsidRPr="000A474C">
              <w:rPr>
                <w:color w:val="000000"/>
                <w:sz w:val="18"/>
                <w:szCs w:val="18"/>
                <w:shd w:val="clear" w:color="auto" w:fill="FFFFFF"/>
              </w:rPr>
              <w:t>This is not Health Insurance</w:t>
            </w:r>
            <w:r w:rsidR="0001176C" w:rsidRPr="000A474C">
              <w:rPr>
                <w:color w:val="000000"/>
                <w:sz w:val="18"/>
                <w:szCs w:val="18"/>
                <w:shd w:val="clear" w:color="auto" w:fill="FFFFFF"/>
              </w:rPr>
              <w:t>-</w:t>
            </w:r>
          </w:p>
          <w:p w14:paraId="415D94C8" w14:textId="77777777" w:rsidR="00EA351C" w:rsidRPr="000A474C" w:rsidRDefault="00EA351C" w:rsidP="00EA351C">
            <w:pPr>
              <w:pStyle w:val="ListParagraph"/>
              <w:rPr>
                <w:sz w:val="18"/>
                <w:szCs w:val="18"/>
              </w:rPr>
            </w:pPr>
          </w:p>
          <w:p w14:paraId="269ABA36" w14:textId="361D9ABF" w:rsidR="00EA351C" w:rsidRPr="000A474C" w:rsidRDefault="00EA351C" w:rsidP="000A474C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80" w:after="180"/>
              <w:rPr>
                <w:sz w:val="18"/>
                <w:szCs w:val="18"/>
              </w:rPr>
            </w:pPr>
            <w:r w:rsidRPr="000A474C">
              <w:rPr>
                <w:sz w:val="18"/>
                <w:szCs w:val="18"/>
              </w:rPr>
              <w:t xml:space="preserve">For more information and guidance on program development, be sure to check out the toolkit for developing </w:t>
            </w:r>
            <w:proofErr w:type="spellStart"/>
            <w:r w:rsidRPr="000A474C">
              <w:rPr>
                <w:sz w:val="18"/>
                <w:szCs w:val="18"/>
              </w:rPr>
              <w:t>off-campus</w:t>
            </w:r>
            <w:proofErr w:type="spellEnd"/>
            <w:r w:rsidRPr="000A474C">
              <w:rPr>
                <w:sz w:val="18"/>
                <w:szCs w:val="18"/>
              </w:rPr>
              <w:t xml:space="preserve"> activities</w:t>
            </w:r>
            <w:r w:rsidRPr="000A474C">
              <w:rPr>
                <w:color w:val="0000FF"/>
                <w:sz w:val="18"/>
                <w:szCs w:val="18"/>
              </w:rPr>
              <w:t xml:space="preserve">. </w:t>
            </w:r>
            <w:hyperlink r:id="rId15" w:history="1">
              <w:r w:rsidR="000A474C" w:rsidRPr="000A474C">
                <w:rPr>
                  <w:rStyle w:val="Hyperlink"/>
                  <w:sz w:val="18"/>
                  <w:szCs w:val="18"/>
                </w:rPr>
                <w:t>https://global.cornell.edu/resources/international-campus-activity-toolkit</w:t>
              </w:r>
            </w:hyperlink>
          </w:p>
        </w:tc>
      </w:tr>
    </w:tbl>
    <w:p w14:paraId="5BCA0E25" w14:textId="507B64C5" w:rsidR="00571C8C" w:rsidRDefault="00571C8C" w:rsidP="00486A2E"/>
    <w:p w14:paraId="28D5C23E" w14:textId="2B89A050" w:rsidR="000A474C" w:rsidRPr="000A474C" w:rsidRDefault="000A474C" w:rsidP="000A474C"/>
    <w:p w14:paraId="59D7E418" w14:textId="4A564E0D" w:rsidR="000A474C" w:rsidRPr="000A474C" w:rsidRDefault="000A474C" w:rsidP="000A474C"/>
    <w:p w14:paraId="6BFD20B0" w14:textId="68DBE337" w:rsidR="000A474C" w:rsidRPr="000A474C" w:rsidRDefault="000A474C" w:rsidP="000A474C">
      <w:pPr>
        <w:tabs>
          <w:tab w:val="left" w:pos="8820"/>
        </w:tabs>
      </w:pPr>
      <w:r>
        <w:tab/>
      </w:r>
    </w:p>
    <w:sectPr w:rsidR="000A474C" w:rsidRPr="000A474C" w:rsidSect="00486A2E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5CC13" w14:textId="77777777" w:rsidR="00936314" w:rsidRDefault="00936314" w:rsidP="00936314">
      <w:r>
        <w:separator/>
      </w:r>
    </w:p>
  </w:endnote>
  <w:endnote w:type="continuationSeparator" w:id="0">
    <w:p w14:paraId="2352164B" w14:textId="77777777" w:rsidR="00936314" w:rsidRDefault="00936314" w:rsidP="009363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73D87" w14:textId="0DB866B1" w:rsidR="009C7C08" w:rsidRPr="009C7C08" w:rsidRDefault="009C7C08">
    <w:pPr>
      <w:pStyle w:val="Footer"/>
      <w:rPr>
        <w:sz w:val="18"/>
        <w:szCs w:val="18"/>
      </w:rPr>
    </w:pPr>
    <w:r>
      <w:tab/>
    </w:r>
    <w:r w:rsidRPr="009C7C08">
      <w:rPr>
        <w:sz w:val="18"/>
        <w:szCs w:val="18"/>
      </w:rPr>
      <w:t>International Health and Safety</w:t>
    </w:r>
    <w:r w:rsidRPr="009C7C08">
      <w:rPr>
        <w:sz w:val="18"/>
        <w:szCs w:val="18"/>
      </w:rPr>
      <w:tab/>
      <w:t xml:space="preserve">Rev: </w:t>
    </w:r>
    <w:r w:rsidR="000A474C">
      <w:rPr>
        <w:sz w:val="18"/>
        <w:szCs w:val="18"/>
      </w:rPr>
      <w:t>12/18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8D7D3A" w14:textId="77777777" w:rsidR="00936314" w:rsidRDefault="00936314" w:rsidP="00936314">
      <w:r>
        <w:separator/>
      </w:r>
    </w:p>
  </w:footnote>
  <w:footnote w:type="continuationSeparator" w:id="0">
    <w:p w14:paraId="07CD4191" w14:textId="77777777" w:rsidR="00936314" w:rsidRDefault="00936314" w:rsidP="009363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16373" w14:textId="77777777" w:rsidR="00936314" w:rsidRDefault="00936314" w:rsidP="00936314">
    <w:pPr>
      <w:pStyle w:val="Header"/>
      <w:jc w:val="center"/>
    </w:pPr>
    <w:r>
      <w:t>GROUP TRAVEL BRIE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77DC"/>
    <w:multiLevelType w:val="hybridMultilevel"/>
    <w:tmpl w:val="4F2E2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F2371"/>
    <w:multiLevelType w:val="hybridMultilevel"/>
    <w:tmpl w:val="E0106AA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48B438C"/>
    <w:multiLevelType w:val="hybridMultilevel"/>
    <w:tmpl w:val="0FDCE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BE2C2A"/>
    <w:multiLevelType w:val="hybridMultilevel"/>
    <w:tmpl w:val="8D300488"/>
    <w:lvl w:ilvl="0" w:tplc="96B8BE7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6F2DBB"/>
    <w:multiLevelType w:val="hybridMultilevel"/>
    <w:tmpl w:val="3D6A6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B8BE7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zU0MjQ2MTMwsTRQ0lEKTi0uzszPAymwrAUAmBFImSwAAAA="/>
  </w:docVars>
  <w:rsids>
    <w:rsidRoot w:val="00486A2E"/>
    <w:rsid w:val="0001176C"/>
    <w:rsid w:val="000A474C"/>
    <w:rsid w:val="000B41A0"/>
    <w:rsid w:val="00134056"/>
    <w:rsid w:val="00173CAB"/>
    <w:rsid w:val="001E3117"/>
    <w:rsid w:val="002766CF"/>
    <w:rsid w:val="00310998"/>
    <w:rsid w:val="00431352"/>
    <w:rsid w:val="00486A2E"/>
    <w:rsid w:val="0055470D"/>
    <w:rsid w:val="00571C8C"/>
    <w:rsid w:val="006217B3"/>
    <w:rsid w:val="00622DD1"/>
    <w:rsid w:val="00696CBB"/>
    <w:rsid w:val="00746DD8"/>
    <w:rsid w:val="007C6968"/>
    <w:rsid w:val="00855E33"/>
    <w:rsid w:val="008F05F4"/>
    <w:rsid w:val="00936314"/>
    <w:rsid w:val="00960233"/>
    <w:rsid w:val="009B1BE0"/>
    <w:rsid w:val="009C7C08"/>
    <w:rsid w:val="00A711CE"/>
    <w:rsid w:val="00BA3F02"/>
    <w:rsid w:val="00BA5F37"/>
    <w:rsid w:val="00BD26F3"/>
    <w:rsid w:val="00C449A6"/>
    <w:rsid w:val="00D13F64"/>
    <w:rsid w:val="00DD40DA"/>
    <w:rsid w:val="00E15DA8"/>
    <w:rsid w:val="00E52530"/>
    <w:rsid w:val="00EA3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F5B40E"/>
  <w15:chartTrackingRefBased/>
  <w15:docId w15:val="{8670778B-88D3-4887-893C-92CE97FC0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A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A2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86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6A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63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31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363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14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A351C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0A47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velregistry@cornell.edu" TargetMode="External"/><Relationship Id="rId13" Type="http://schemas.openxmlformats.org/officeDocument/2006/relationships/hyperlink" Target="https://studenthealthbenefits.cornell.edu/requirements/students-studying-abroa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isk.cornell.edu/travel-vehicles/travel-assistance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rnell.qualtrics.com/jfe/form/SV_eXyjdWHU8aAhFU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lobal.cornell.edu/resources/international-campus-activity-toolkit" TargetMode="External"/><Relationship Id="rId10" Type="http://schemas.openxmlformats.org/officeDocument/2006/relationships/hyperlink" Target="https://global.cornell.edu/travel/pre-departure-orient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travelregistry@cornell.edu" TargetMode="External"/><Relationship Id="rId14" Type="http://schemas.openxmlformats.org/officeDocument/2006/relationships/hyperlink" Target="https://global.cornell.edu/travel/247-travel-assista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F30BD-6AF0-4FF8-A840-7D7FC33BC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</Pages>
  <Words>823</Words>
  <Characters>46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ook</dc:creator>
  <cp:keywords/>
  <dc:description/>
  <cp:lastModifiedBy>Chris Cook</cp:lastModifiedBy>
  <cp:revision>17</cp:revision>
  <dcterms:created xsi:type="dcterms:W3CDTF">2019-08-15T17:53:00Z</dcterms:created>
  <dcterms:modified xsi:type="dcterms:W3CDTF">2019-12-18T18:30:00Z</dcterms:modified>
</cp:coreProperties>
</file>